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EA4741" w14:textId="77777777" w:rsidR="007835B6" w:rsidRPr="00DA7E4F" w:rsidRDefault="007835B6" w:rsidP="002C610F"/>
    <w:p w14:paraId="39BC763C" w14:textId="77777777"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0E10ABAC" w14:textId="77777777" w:rsidR="007835B6" w:rsidRPr="00C17E03" w:rsidRDefault="003B3B57" w:rsidP="00A66918">
      <w:pPr>
        <w:pStyle w:val="Zkladntext"/>
        <w:suppressAutoHyphens/>
        <w:spacing w:line="240" w:lineRule="atLeast"/>
        <w:ind w:left="0" w:firstLine="0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>
        <w:rPr>
          <w:rFonts w:ascii="Arial" w:hAnsi="Arial" w:cs="Arial"/>
          <w:b/>
          <w:smallCaps/>
          <w:spacing w:val="40"/>
          <w:sz w:val="28"/>
          <w:szCs w:val="28"/>
        </w:rPr>
        <w:t xml:space="preserve">Systém </w:t>
      </w:r>
      <w:r w:rsidR="00A66918">
        <w:rPr>
          <w:rFonts w:ascii="Arial" w:hAnsi="Arial" w:cs="Arial"/>
          <w:b/>
          <w:smallCaps/>
          <w:spacing w:val="40"/>
          <w:sz w:val="28"/>
          <w:szCs w:val="28"/>
        </w:rPr>
        <w:t>senzorů</w:t>
      </w:r>
      <w:r>
        <w:rPr>
          <w:rFonts w:ascii="Arial" w:hAnsi="Arial" w:cs="Arial"/>
          <w:b/>
          <w:smallCaps/>
          <w:spacing w:val="40"/>
          <w:sz w:val="28"/>
          <w:szCs w:val="28"/>
        </w:rPr>
        <w:t xml:space="preserve"> půdní vlhkosti</w:t>
      </w:r>
      <w:r w:rsidR="00A66918">
        <w:rPr>
          <w:rFonts w:ascii="Arial" w:hAnsi="Arial" w:cs="Arial"/>
          <w:b/>
          <w:smallCaps/>
          <w:spacing w:val="40"/>
          <w:sz w:val="28"/>
          <w:szCs w:val="28"/>
        </w:rPr>
        <w:t xml:space="preserve"> + samostatné</w:t>
      </w:r>
      <w:r>
        <w:rPr>
          <w:rFonts w:ascii="Arial" w:hAnsi="Arial" w:cs="Arial"/>
          <w:b/>
          <w:smallCaps/>
          <w:spacing w:val="40"/>
          <w:sz w:val="28"/>
          <w:szCs w:val="28"/>
        </w:rPr>
        <w:t xml:space="preserve"> půdní </w:t>
      </w:r>
      <w:r w:rsidR="00A66918">
        <w:rPr>
          <w:rFonts w:ascii="Arial" w:hAnsi="Arial" w:cs="Arial"/>
          <w:b/>
          <w:smallCaps/>
          <w:spacing w:val="40"/>
          <w:sz w:val="28"/>
          <w:szCs w:val="28"/>
        </w:rPr>
        <w:t>senzory</w:t>
      </w:r>
      <w:r>
        <w:rPr>
          <w:rFonts w:ascii="Arial" w:hAnsi="Arial" w:cs="Arial"/>
          <w:b/>
          <w:smallCaps/>
          <w:spacing w:val="40"/>
          <w:sz w:val="28"/>
          <w:szCs w:val="28"/>
        </w:rPr>
        <w:t xml:space="preserve"> 2002</w:t>
      </w:r>
    </w:p>
    <w:p w14:paraId="3096B117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20147D66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4D1B74D1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286"/>
        <w:gridCol w:w="969"/>
        <w:gridCol w:w="726"/>
        <w:gridCol w:w="578"/>
        <w:gridCol w:w="1544"/>
        <w:gridCol w:w="708"/>
        <w:gridCol w:w="426"/>
        <w:gridCol w:w="851"/>
        <w:gridCol w:w="816"/>
      </w:tblGrid>
      <w:tr w:rsidR="00FE6829" w:rsidRPr="006F6BBE" w14:paraId="6EF0609E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315D49B2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62E10E59" w14:textId="1BD70610" w:rsidR="00FE6829" w:rsidRPr="006F6BBE" w:rsidRDefault="004E119C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Ing. Jiří Kučera</w:t>
            </w:r>
          </w:p>
        </w:tc>
      </w:tr>
      <w:tr w:rsidR="00FE6829" w:rsidRPr="006F6BBE" w14:paraId="2A3271E9" w14:textId="77777777" w:rsidTr="003B0B43">
        <w:tc>
          <w:tcPr>
            <w:tcW w:w="1384" w:type="dxa"/>
            <w:vAlign w:val="center"/>
          </w:tcPr>
          <w:p w14:paraId="16B78A0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1A3624E7" w14:textId="296A56F0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uristická 55/5, 621 00 Brno</w:t>
            </w:r>
          </w:p>
        </w:tc>
      </w:tr>
      <w:tr w:rsidR="0005326E" w:rsidRPr="006F6BBE" w14:paraId="3AD5A509" w14:textId="77777777" w:rsidTr="003B0B43">
        <w:tc>
          <w:tcPr>
            <w:tcW w:w="1384" w:type="dxa"/>
            <w:vAlign w:val="center"/>
          </w:tcPr>
          <w:p w14:paraId="6C48AFC3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3B8BCDEA" w14:textId="5300C574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0449661</w:t>
            </w:r>
          </w:p>
        </w:tc>
        <w:tc>
          <w:tcPr>
            <w:tcW w:w="578" w:type="dxa"/>
            <w:vAlign w:val="center"/>
          </w:tcPr>
          <w:p w14:paraId="7D67706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045137C8" w14:textId="71F60016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480323210</w:t>
            </w:r>
          </w:p>
        </w:tc>
      </w:tr>
      <w:tr w:rsidR="004E119C" w:rsidRPr="006F6BBE" w14:paraId="7198C2F7" w14:textId="77777777" w:rsidTr="003B0B43">
        <w:tc>
          <w:tcPr>
            <w:tcW w:w="1384" w:type="dxa"/>
            <w:vAlign w:val="center"/>
          </w:tcPr>
          <w:p w14:paraId="312918A5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10A34BA2" w14:textId="4807454F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--</w:t>
            </w:r>
          </w:p>
        </w:tc>
        <w:tc>
          <w:tcPr>
            <w:tcW w:w="969" w:type="dxa"/>
            <w:vAlign w:val="center"/>
          </w:tcPr>
          <w:p w14:paraId="63994996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0AA8E121" w14:textId="3BC26535" w:rsidR="00FE6829" w:rsidRPr="004E119C" w:rsidRDefault="004E119C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4E119C">
              <w:rPr>
                <w:rFonts w:ascii="Arial" w:hAnsi="Arial" w:cs="Arial"/>
                <w:b/>
                <w:bCs/>
                <w:sz w:val="21"/>
                <w:szCs w:val="21"/>
              </w:rPr>
              <w:t>Nezapsaná v OR</w:t>
            </w:r>
          </w:p>
        </w:tc>
        <w:tc>
          <w:tcPr>
            <w:tcW w:w="708" w:type="dxa"/>
            <w:vAlign w:val="center"/>
          </w:tcPr>
          <w:p w14:paraId="0BD1561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78E0F63D" w14:textId="3A268FC2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---</w:t>
            </w:r>
          </w:p>
        </w:tc>
        <w:tc>
          <w:tcPr>
            <w:tcW w:w="851" w:type="dxa"/>
            <w:vAlign w:val="center"/>
          </w:tcPr>
          <w:p w14:paraId="69537759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42166E78" w14:textId="2CD0DF17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---</w:t>
            </w:r>
          </w:p>
        </w:tc>
      </w:tr>
      <w:tr w:rsidR="00FE6829" w:rsidRPr="006F6BBE" w14:paraId="58E865BA" w14:textId="77777777" w:rsidTr="003B0B43">
        <w:tc>
          <w:tcPr>
            <w:tcW w:w="1384" w:type="dxa"/>
            <w:vAlign w:val="center"/>
          </w:tcPr>
          <w:p w14:paraId="0C7C619D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1AB97C75" w14:textId="40D860D3" w:rsidR="00FE6829" w:rsidRPr="006F6BBE" w:rsidRDefault="004E119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iří Kučera</w:t>
            </w:r>
          </w:p>
        </w:tc>
      </w:tr>
    </w:tbl>
    <w:p w14:paraId="66936683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3FD0968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402C1C00" w14:textId="77777777" w:rsidR="00750C40" w:rsidRDefault="00750C40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14:paraId="773B0D1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3001"/>
        <w:gridCol w:w="689"/>
        <w:gridCol w:w="4214"/>
      </w:tblGrid>
      <w:tr w:rsidR="007835B6" w:rsidRPr="006F6BBE" w14:paraId="6B069456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2F72AE3C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5D92FD26" w14:textId="77777777"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4B88D08A" w14:textId="77777777" w:rsidTr="003B0B43">
        <w:tc>
          <w:tcPr>
            <w:tcW w:w="1384" w:type="dxa"/>
            <w:vAlign w:val="center"/>
          </w:tcPr>
          <w:p w14:paraId="767598E8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1877EB41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3CE2CF7A" w14:textId="77777777" w:rsidTr="003B0B43">
        <w:tc>
          <w:tcPr>
            <w:tcW w:w="1384" w:type="dxa"/>
            <w:vAlign w:val="center"/>
          </w:tcPr>
          <w:p w14:paraId="5AB51340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6FB06546" w14:textId="77777777"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5D2A2544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34E47ED7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1F171C6B" w14:textId="77777777" w:rsidTr="003B0B43">
        <w:tc>
          <w:tcPr>
            <w:tcW w:w="1384" w:type="dxa"/>
            <w:vAlign w:val="center"/>
          </w:tcPr>
          <w:p w14:paraId="643E5F33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47D7063D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14:paraId="21FFED6D" w14:textId="77777777" w:rsidTr="003B0B43">
        <w:tc>
          <w:tcPr>
            <w:tcW w:w="1384" w:type="dxa"/>
            <w:vAlign w:val="center"/>
          </w:tcPr>
          <w:p w14:paraId="54A9E892" w14:textId="77777777"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154C0F9E" w14:textId="77777777" w:rsidR="0049146C" w:rsidRPr="006F6BBE" w:rsidRDefault="00750C40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14:paraId="72443DF2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3F095477" w14:textId="77777777" w:rsidR="0005326E" w:rsidRDefault="0005326E" w:rsidP="00E837B7">
      <w:pPr>
        <w:rPr>
          <w:rFonts w:cs="Arial"/>
          <w:sz w:val="21"/>
          <w:szCs w:val="21"/>
        </w:rPr>
      </w:pPr>
    </w:p>
    <w:p w14:paraId="63FA3444" w14:textId="77777777" w:rsidR="003C7DFA" w:rsidRPr="006F6BBE" w:rsidRDefault="003C7DFA" w:rsidP="00E837B7">
      <w:pPr>
        <w:rPr>
          <w:rFonts w:cs="Arial"/>
          <w:sz w:val="21"/>
          <w:szCs w:val="21"/>
        </w:rPr>
      </w:pPr>
    </w:p>
    <w:p w14:paraId="10B40925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65CF8E41" w14:textId="77777777"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14:paraId="66914E32" w14:textId="77777777"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C646E">
        <w:rPr>
          <w:rFonts w:cs="Arial"/>
          <w:sz w:val="21"/>
          <w:szCs w:val="21"/>
        </w:rPr>
        <w:t>Prodávající se rovněž zavazuje odevzdat kupujícímu dok</w:t>
      </w:r>
      <w:r w:rsidR="00E96CBC">
        <w:rPr>
          <w:rFonts w:cs="Arial"/>
          <w:sz w:val="21"/>
          <w:szCs w:val="21"/>
        </w:rPr>
        <w:t>lady, které se k věci vztahují.</w:t>
      </w:r>
    </w:p>
    <w:p w14:paraId="6F71B44B" w14:textId="77777777" w:rsidR="00C17E03" w:rsidRPr="00C17E03" w:rsidRDefault="00C17E03" w:rsidP="00C17E03">
      <w:pPr>
        <w:pStyle w:val="Odstavecseseznamem"/>
        <w:numPr>
          <w:ilvl w:val="1"/>
          <w:numId w:val="11"/>
        </w:numPr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edmět koupě je</w:t>
      </w:r>
      <w:r w:rsidR="004035AA">
        <w:rPr>
          <w:rFonts w:cs="Arial"/>
          <w:sz w:val="21"/>
          <w:szCs w:val="21"/>
        </w:rPr>
        <w:t xml:space="preserve"> částečně</w:t>
      </w:r>
      <w:r>
        <w:rPr>
          <w:rFonts w:cs="Arial"/>
          <w:sz w:val="21"/>
          <w:szCs w:val="21"/>
        </w:rPr>
        <w:t xml:space="preserve"> financován z</w:t>
      </w:r>
      <w:r w:rsidRPr="00076B09">
        <w:rPr>
          <w:rFonts w:cs="Arial"/>
          <w:sz w:val="21"/>
          <w:szCs w:val="21"/>
        </w:rPr>
        <w:t xml:space="preserve"> Evropského fondu pro regionální rozvoj, OP výzkum vývoj a vzdělávání</w:t>
      </w:r>
      <w:r>
        <w:rPr>
          <w:rFonts w:cs="Arial"/>
          <w:sz w:val="21"/>
          <w:szCs w:val="21"/>
        </w:rPr>
        <w:t>, a to z projektu SustES</w:t>
      </w:r>
      <w:r w:rsidRPr="00993A3F">
        <w:rPr>
          <w:rFonts w:cs="Arial"/>
          <w:sz w:val="21"/>
          <w:szCs w:val="21"/>
        </w:rPr>
        <w:t xml:space="preserve"> - Adaptační strategie pro udržitelnost ekosystémových služeb a potravinové bezpečnosti v nepříznivých přírodních podmínkách</w:t>
      </w:r>
      <w:r>
        <w:rPr>
          <w:rFonts w:cs="Arial"/>
          <w:sz w:val="21"/>
          <w:szCs w:val="21"/>
        </w:rPr>
        <w:t>, r</w:t>
      </w:r>
      <w:r w:rsidRPr="00993A3F">
        <w:rPr>
          <w:rFonts w:cs="Arial"/>
          <w:sz w:val="21"/>
          <w:szCs w:val="21"/>
        </w:rPr>
        <w:t>egistrační číslo projektu: CZ.02.1.01/0.0/0.0/16_019/0000797</w:t>
      </w:r>
      <w:r>
        <w:rPr>
          <w:rFonts w:cs="Arial"/>
          <w:sz w:val="21"/>
          <w:szCs w:val="21"/>
        </w:rPr>
        <w:t>.</w:t>
      </w:r>
    </w:p>
    <w:p w14:paraId="781EA32B" w14:textId="77777777" w:rsidR="00DA7E4F" w:rsidRPr="006F6BBE" w:rsidRDefault="00DA7E4F" w:rsidP="00DE5A99">
      <w:pPr>
        <w:rPr>
          <w:rFonts w:cs="Arial"/>
          <w:sz w:val="21"/>
          <w:szCs w:val="21"/>
        </w:rPr>
      </w:pPr>
    </w:p>
    <w:p w14:paraId="4A66A7A0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ředmět koupě</w:t>
      </w:r>
    </w:p>
    <w:p w14:paraId="5F397A77" w14:textId="77777777" w:rsidR="00206DDF" w:rsidRDefault="00C9276D" w:rsidP="00520ED8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t xml:space="preserve">Předmětem koupě </w:t>
      </w:r>
      <w:r w:rsidR="00B25B4E" w:rsidRPr="00C3598F">
        <w:rPr>
          <w:rFonts w:cs="Arial"/>
          <w:sz w:val="21"/>
          <w:szCs w:val="21"/>
        </w:rPr>
        <w:t xml:space="preserve">je </w:t>
      </w:r>
      <w:r w:rsidR="003C7FCD" w:rsidRPr="00C3598F">
        <w:rPr>
          <w:rFonts w:cs="Arial"/>
          <w:sz w:val="21"/>
          <w:szCs w:val="21"/>
        </w:rPr>
        <w:t>dodávka</w:t>
      </w:r>
      <w:r w:rsidR="00206DDF">
        <w:rPr>
          <w:rFonts w:cs="Arial"/>
          <w:sz w:val="21"/>
          <w:szCs w:val="21"/>
        </w:rPr>
        <w:t xml:space="preserve"> následujících</w:t>
      </w:r>
      <w:r w:rsidR="007E5265">
        <w:rPr>
          <w:rFonts w:cs="Arial"/>
          <w:sz w:val="21"/>
          <w:szCs w:val="21"/>
        </w:rPr>
        <w:t xml:space="preserve"> </w:t>
      </w:r>
      <w:r w:rsidR="00520ED8">
        <w:rPr>
          <w:rFonts w:cs="Arial"/>
          <w:sz w:val="21"/>
          <w:szCs w:val="21"/>
        </w:rPr>
        <w:t xml:space="preserve">meteorologických </w:t>
      </w:r>
      <w:r w:rsidR="00A66918">
        <w:rPr>
          <w:rFonts w:cs="Arial"/>
          <w:sz w:val="21"/>
          <w:szCs w:val="21"/>
        </w:rPr>
        <w:t>senzorů</w:t>
      </w:r>
      <w:r w:rsidR="00C17E03">
        <w:rPr>
          <w:rFonts w:cs="Arial"/>
          <w:sz w:val="21"/>
          <w:szCs w:val="21"/>
        </w:rPr>
        <w:t xml:space="preserve"> půdy</w:t>
      </w:r>
      <w:r w:rsidR="00206DDF">
        <w:rPr>
          <w:rFonts w:cs="Arial"/>
          <w:sz w:val="21"/>
          <w:szCs w:val="21"/>
        </w:rPr>
        <w:t>:</w:t>
      </w:r>
    </w:p>
    <w:p w14:paraId="3B1C232A" w14:textId="77777777" w:rsidR="003C7FCD" w:rsidRDefault="003B3B57" w:rsidP="00C17E03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Sada </w:t>
      </w:r>
      <w:r w:rsidR="00A66918">
        <w:rPr>
          <w:rFonts w:cs="Arial"/>
          <w:sz w:val="21"/>
          <w:szCs w:val="21"/>
        </w:rPr>
        <w:t>senzorů</w:t>
      </w:r>
      <w:r>
        <w:rPr>
          <w:rFonts w:cs="Arial"/>
          <w:sz w:val="21"/>
          <w:szCs w:val="21"/>
        </w:rPr>
        <w:t xml:space="preserve"> pro měření půdní objemové vlhkosti s cloudovým komunikačním modulem</w:t>
      </w:r>
      <w:r w:rsidR="00C17E03" w:rsidRPr="00C17E03">
        <w:rPr>
          <w:rFonts w:cs="Arial"/>
          <w:sz w:val="21"/>
          <w:szCs w:val="21"/>
        </w:rPr>
        <w:t xml:space="preserve"> </w:t>
      </w:r>
      <w:r w:rsidR="00F37D39">
        <w:rPr>
          <w:rFonts w:cs="Arial"/>
          <w:sz w:val="21"/>
          <w:szCs w:val="21"/>
        </w:rPr>
        <w:t>(1</w:t>
      </w:r>
      <w:r w:rsidR="00C17E03">
        <w:rPr>
          <w:rFonts w:cs="Arial"/>
          <w:sz w:val="21"/>
          <w:szCs w:val="21"/>
        </w:rPr>
        <w:t>0</w:t>
      </w:r>
      <w:r w:rsidR="00A66918">
        <w:rPr>
          <w:rFonts w:cs="Arial"/>
          <w:sz w:val="21"/>
          <w:szCs w:val="21"/>
        </w:rPr>
        <w:t> </w:t>
      </w:r>
      <w:r>
        <w:rPr>
          <w:rFonts w:cs="Arial"/>
          <w:sz w:val="21"/>
          <w:szCs w:val="21"/>
        </w:rPr>
        <w:t>x</w:t>
      </w:r>
      <w:r w:rsidR="00206DDF">
        <w:rPr>
          <w:rFonts w:cs="Arial"/>
          <w:sz w:val="21"/>
          <w:szCs w:val="21"/>
        </w:rPr>
        <w:t>)</w:t>
      </w:r>
      <w:r w:rsidR="004035AA">
        <w:rPr>
          <w:rFonts w:cs="Arial"/>
          <w:sz w:val="21"/>
          <w:szCs w:val="21"/>
        </w:rPr>
        <w:t>.</w:t>
      </w:r>
    </w:p>
    <w:p w14:paraId="417DC65E" w14:textId="77777777" w:rsidR="00206DDF" w:rsidRDefault="003B3B57" w:rsidP="00C17E03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a</w:t>
      </w:r>
      <w:r w:rsidR="00A66918">
        <w:rPr>
          <w:rFonts w:cs="Arial"/>
          <w:sz w:val="21"/>
          <w:szCs w:val="21"/>
        </w:rPr>
        <w:t>mostatný</w:t>
      </w:r>
      <w:r>
        <w:rPr>
          <w:rFonts w:cs="Arial"/>
          <w:sz w:val="21"/>
          <w:szCs w:val="21"/>
        </w:rPr>
        <w:t xml:space="preserve"> </w:t>
      </w:r>
      <w:r w:rsidR="00A66918">
        <w:rPr>
          <w:rFonts w:cs="Arial"/>
          <w:sz w:val="21"/>
          <w:szCs w:val="21"/>
        </w:rPr>
        <w:t>senzor</w:t>
      </w:r>
      <w:r>
        <w:rPr>
          <w:rFonts w:cs="Arial"/>
          <w:sz w:val="21"/>
          <w:szCs w:val="21"/>
        </w:rPr>
        <w:t xml:space="preserve"> monitorující půdní vlhkost</w:t>
      </w:r>
      <w:r w:rsidR="00C17E03" w:rsidRPr="00C17E03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(41</w:t>
      </w:r>
      <w:r w:rsidR="00206DDF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x</w:t>
      </w:r>
      <w:r w:rsidR="00206DDF">
        <w:rPr>
          <w:rFonts w:cs="Arial"/>
          <w:sz w:val="21"/>
          <w:szCs w:val="21"/>
        </w:rPr>
        <w:t>)</w:t>
      </w:r>
      <w:r w:rsidR="004035AA">
        <w:rPr>
          <w:rFonts w:cs="Arial"/>
          <w:sz w:val="21"/>
          <w:szCs w:val="21"/>
        </w:rPr>
        <w:t>.</w:t>
      </w:r>
    </w:p>
    <w:p w14:paraId="112FE243" w14:textId="77777777" w:rsidR="003C2F63" w:rsidRPr="007E5265" w:rsidRDefault="004C6EFA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t>Předmět koupě bude dodán kalibrovaný od výrobce</w:t>
      </w:r>
      <w:r w:rsidR="00C94A2B" w:rsidRPr="00C3598F">
        <w:rPr>
          <w:rFonts w:cs="Arial"/>
          <w:sz w:val="21"/>
          <w:szCs w:val="21"/>
        </w:rPr>
        <w:t>.</w:t>
      </w:r>
    </w:p>
    <w:p w14:paraId="7507DD35" w14:textId="77777777" w:rsidR="00E453CA" w:rsidRDefault="00E453C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04B19">
        <w:rPr>
          <w:rFonts w:cs="Arial"/>
          <w:sz w:val="21"/>
          <w:szCs w:val="21"/>
        </w:rPr>
        <w:t>Předmět koupě splní technické parametry</w:t>
      </w:r>
      <w:r>
        <w:rPr>
          <w:rFonts w:cs="Arial"/>
          <w:sz w:val="21"/>
          <w:szCs w:val="21"/>
        </w:rPr>
        <w:t>, které jsou uvedeny v příloze č. 1 této smlouvy.</w:t>
      </w:r>
    </w:p>
    <w:p w14:paraId="49BE3549" w14:textId="77777777" w:rsidR="006507DC" w:rsidRPr="006F6BBE" w:rsidRDefault="006507D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slušenství k předmětu koupě je uvedeno v příloze č. 1 této smlouvy.</w:t>
      </w:r>
    </w:p>
    <w:p w14:paraId="210F1540" w14:textId="77777777"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14:paraId="5AAF0905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14:paraId="07F9FDAE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1C85AF2A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4F9DA584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6DE388D3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14:paraId="4D04F89E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14:paraId="52C2A9E0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14:paraId="10FBE679" w14:textId="77777777" w:rsidR="002F5DC3" w:rsidRPr="004C6EFA" w:rsidRDefault="004C6EFA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Kalibrační listy/protokoly</w:t>
      </w:r>
      <w:r w:rsidR="007E5265">
        <w:rPr>
          <w:rFonts w:cs="Arial"/>
          <w:sz w:val="21"/>
          <w:szCs w:val="21"/>
        </w:rPr>
        <w:t>.</w:t>
      </w:r>
    </w:p>
    <w:p w14:paraId="2AC5593F" w14:textId="77777777"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14:paraId="6FFD7C95" w14:textId="77777777"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14:paraId="6AA150E5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49A94944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7E6C9B01" w14:textId="77777777"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4C6EF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ejpozdě</w:t>
      </w:r>
      <w:r w:rsidRPr="00520ED8">
        <w:rPr>
          <w:rFonts w:cs="Arial"/>
          <w:sz w:val="21"/>
          <w:szCs w:val="21"/>
        </w:rPr>
        <w:t xml:space="preserve">ji </w:t>
      </w:r>
      <w:r w:rsidRPr="00520ED8">
        <w:rPr>
          <w:rFonts w:cs="Arial"/>
          <w:b/>
          <w:sz w:val="21"/>
          <w:szCs w:val="21"/>
        </w:rPr>
        <w:t xml:space="preserve">do </w:t>
      </w:r>
      <w:r w:rsidR="003B3B57">
        <w:rPr>
          <w:rFonts w:cs="Arial"/>
          <w:b/>
          <w:sz w:val="21"/>
          <w:szCs w:val="21"/>
        </w:rPr>
        <w:t>12</w:t>
      </w:r>
      <w:r w:rsidR="00C17E03">
        <w:rPr>
          <w:rFonts w:cs="Arial"/>
          <w:b/>
          <w:sz w:val="21"/>
          <w:szCs w:val="21"/>
        </w:rPr>
        <w:t xml:space="preserve"> týdnů od podpisu smlouvy</w:t>
      </w:r>
      <w:r w:rsidR="00192E96">
        <w:rPr>
          <w:rFonts w:cs="Arial"/>
          <w:b/>
          <w:sz w:val="21"/>
          <w:szCs w:val="21"/>
        </w:rPr>
        <w:t>.</w:t>
      </w:r>
    </w:p>
    <w:p w14:paraId="27836562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7E5265">
        <w:rPr>
          <w:rFonts w:cs="Arial"/>
          <w:sz w:val="21"/>
          <w:szCs w:val="21"/>
        </w:rPr>
        <w:t>.</w:t>
      </w:r>
    </w:p>
    <w:p w14:paraId="76D5295B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 xml:space="preserve">odevzdán </w:t>
      </w:r>
      <w:r w:rsidRPr="004C6EFA">
        <w:rPr>
          <w:rFonts w:cs="Arial"/>
          <w:sz w:val="21"/>
          <w:szCs w:val="21"/>
        </w:rPr>
        <w:t xml:space="preserve">na pracoviště kupujícího, na adresu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  <w:r w:rsidRPr="006F6BBE">
        <w:rPr>
          <w:rFonts w:cs="Arial"/>
          <w:sz w:val="21"/>
          <w:szCs w:val="21"/>
        </w:rPr>
        <w:t xml:space="preserve"> </w:t>
      </w:r>
    </w:p>
    <w:p w14:paraId="6AA07035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14:paraId="27FD8DAD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530F951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02D97F9B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6D01155A" w14:textId="77777777" w:rsidR="00E96CBC" w:rsidRPr="00520ED8" w:rsidRDefault="00B5522F" w:rsidP="00520ED8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5D9D18CE" w14:textId="77777777" w:rsidR="006507DC" w:rsidRPr="006F6BBE" w:rsidRDefault="006507DC" w:rsidP="00DE5A99">
      <w:pPr>
        <w:ind w:left="0" w:firstLine="0"/>
        <w:rPr>
          <w:rFonts w:cs="Arial"/>
          <w:sz w:val="21"/>
          <w:szCs w:val="21"/>
        </w:rPr>
      </w:pPr>
    </w:p>
    <w:p w14:paraId="6ECD7205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5A9C2C31" w14:textId="77777777"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4C6EFA"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0" w:type="auto"/>
        <w:tblInd w:w="425" w:type="dxa"/>
        <w:tblLook w:val="04A0" w:firstRow="1" w:lastRow="0" w:firstColumn="1" w:lastColumn="0" w:noHBand="0" w:noVBand="1"/>
      </w:tblPr>
      <w:tblGrid>
        <w:gridCol w:w="3815"/>
        <w:gridCol w:w="846"/>
        <w:gridCol w:w="1933"/>
        <w:gridCol w:w="2043"/>
      </w:tblGrid>
      <w:tr w:rsidR="00E96CBC" w:rsidRPr="00447E97" w14:paraId="76C61BEB" w14:textId="77777777" w:rsidTr="00B743A6">
        <w:tc>
          <w:tcPr>
            <w:tcW w:w="3815" w:type="dxa"/>
          </w:tcPr>
          <w:p w14:paraId="34582FBD" w14:textId="77777777"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Položka</w:t>
            </w:r>
          </w:p>
        </w:tc>
        <w:tc>
          <w:tcPr>
            <w:tcW w:w="846" w:type="dxa"/>
          </w:tcPr>
          <w:p w14:paraId="362C3AA1" w14:textId="77777777"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14:paraId="59D20B94" w14:textId="77777777"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za kus bez DPH</w:t>
            </w:r>
          </w:p>
        </w:tc>
        <w:tc>
          <w:tcPr>
            <w:tcW w:w="2043" w:type="dxa"/>
          </w:tcPr>
          <w:p w14:paraId="6A13057A" w14:textId="77777777"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</w:tr>
      <w:tr w:rsidR="00E96CBC" w:rsidRPr="00447E97" w14:paraId="3FF4FB79" w14:textId="77777777" w:rsidTr="00B743A6">
        <w:tc>
          <w:tcPr>
            <w:tcW w:w="3815" w:type="dxa"/>
          </w:tcPr>
          <w:p w14:paraId="2929F737" w14:textId="77777777" w:rsidR="00E96CBC" w:rsidRPr="00206DDF" w:rsidRDefault="003B3B57" w:rsidP="004035AA">
            <w:pPr>
              <w:pStyle w:val="Odstavecseseznamem"/>
              <w:numPr>
                <w:ilvl w:val="0"/>
                <w:numId w:val="21"/>
              </w:numPr>
              <w:spacing w:before="0" w:after="120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3B3B57">
              <w:rPr>
                <w:rFonts w:ascii="Arial" w:hAnsi="Arial" w:cs="Arial"/>
                <w:sz w:val="21"/>
                <w:szCs w:val="21"/>
              </w:rPr>
              <w:t xml:space="preserve">Sada </w:t>
            </w:r>
            <w:r w:rsidR="00A66918">
              <w:rPr>
                <w:rFonts w:ascii="Arial" w:hAnsi="Arial" w:cs="Arial"/>
                <w:sz w:val="21"/>
                <w:szCs w:val="21"/>
              </w:rPr>
              <w:t>senzorů</w:t>
            </w:r>
            <w:r w:rsidRPr="003B3B57">
              <w:rPr>
                <w:rFonts w:ascii="Arial" w:hAnsi="Arial" w:cs="Arial"/>
                <w:sz w:val="21"/>
                <w:szCs w:val="21"/>
              </w:rPr>
              <w:t xml:space="preserve"> pro měření půdní objemové vlhkosti s cloudovým komunikačním modulem</w:t>
            </w:r>
          </w:p>
        </w:tc>
        <w:tc>
          <w:tcPr>
            <w:tcW w:w="846" w:type="dxa"/>
          </w:tcPr>
          <w:p w14:paraId="49FDC1BC" w14:textId="77777777" w:rsidR="00E96CBC" w:rsidRPr="005F711C" w:rsidRDefault="00F37D39" w:rsidP="00B743A6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1</w:t>
            </w:r>
            <w:r w:rsidR="00C17E03">
              <w:rPr>
                <w:rFonts w:ascii="Arial" w:hAnsi="Arial" w:cs="Arial"/>
                <w:sz w:val="21"/>
                <w:szCs w:val="21"/>
              </w:rPr>
              <w:t>0</w:t>
            </w:r>
            <w:r w:rsidR="00626A0B" w:rsidRPr="005F711C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E96CBC" w:rsidRPr="005F711C">
              <w:rPr>
                <w:rFonts w:ascii="Arial" w:hAnsi="Arial" w:cs="Arial"/>
                <w:sz w:val="21"/>
                <w:szCs w:val="21"/>
              </w:rPr>
              <w:t>ks</w:t>
            </w:r>
          </w:p>
        </w:tc>
        <w:tc>
          <w:tcPr>
            <w:tcW w:w="1933" w:type="dxa"/>
          </w:tcPr>
          <w:p w14:paraId="26FE3173" w14:textId="1E894ADB" w:rsidR="00E96CBC" w:rsidRPr="00447E97" w:rsidRDefault="008A47C3" w:rsidP="00B743A6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6.145,70</w:t>
            </w:r>
            <w:r w:rsidR="00E96CBC"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14:paraId="00BBCEB1" w14:textId="62A820D3" w:rsidR="00E96CBC" w:rsidRPr="00447E97" w:rsidRDefault="008A47C3" w:rsidP="00B743A6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61.457,00</w:t>
            </w:r>
            <w:r w:rsidR="00E96CBC"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626A0B" w:rsidRPr="00447E97" w14:paraId="1F6ECF9E" w14:textId="77777777" w:rsidTr="00B743A6">
        <w:tc>
          <w:tcPr>
            <w:tcW w:w="3815" w:type="dxa"/>
          </w:tcPr>
          <w:p w14:paraId="34601A04" w14:textId="77777777" w:rsidR="00626A0B" w:rsidRPr="00206DDF" w:rsidRDefault="00A66918" w:rsidP="004035AA">
            <w:pPr>
              <w:pStyle w:val="Odstavecseseznamem"/>
              <w:numPr>
                <w:ilvl w:val="0"/>
                <w:numId w:val="21"/>
              </w:numPr>
              <w:spacing w:before="0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amostatný</w:t>
            </w:r>
            <w:r w:rsidR="003B3B57" w:rsidRPr="003B3B57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senzor</w:t>
            </w:r>
            <w:r w:rsidR="003B3B57" w:rsidRPr="003B3B57">
              <w:rPr>
                <w:rFonts w:ascii="Arial" w:hAnsi="Arial" w:cs="Arial"/>
                <w:sz w:val="21"/>
                <w:szCs w:val="21"/>
              </w:rPr>
              <w:t xml:space="preserve"> monitorující půdní vlhkost</w:t>
            </w:r>
          </w:p>
        </w:tc>
        <w:tc>
          <w:tcPr>
            <w:tcW w:w="846" w:type="dxa"/>
          </w:tcPr>
          <w:p w14:paraId="65D2CE36" w14:textId="77777777" w:rsidR="00626A0B" w:rsidRPr="005F711C" w:rsidDel="00626A0B" w:rsidRDefault="003B3B57" w:rsidP="005F711C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1</w:t>
            </w:r>
            <w:r w:rsidR="00626A0B" w:rsidRPr="005F711C">
              <w:rPr>
                <w:rFonts w:ascii="Arial" w:hAnsi="Arial" w:cs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</w:tcPr>
          <w:p w14:paraId="633DE7C0" w14:textId="40C0C99D" w:rsidR="00626A0B" w:rsidRPr="00E96CBC" w:rsidRDefault="008A47C3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cs="Arial"/>
                <w:sz w:val="21"/>
                <w:szCs w:val="21"/>
                <w:highlight w:val="yellow"/>
              </w:rPr>
            </w:pPr>
            <w:r>
              <w:rPr>
                <w:rFonts w:ascii="Arial" w:hAnsi="Arial" w:cs="Arial"/>
                <w:sz w:val="21"/>
                <w:szCs w:val="21"/>
              </w:rPr>
              <w:t>21.141,00</w:t>
            </w:r>
            <w:r w:rsidR="00626A0B"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14:paraId="58F08D6F" w14:textId="2464E93C" w:rsidR="00626A0B" w:rsidRPr="00E96CBC" w:rsidRDefault="008A47C3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cs="Arial"/>
                <w:sz w:val="21"/>
                <w:szCs w:val="21"/>
                <w:highlight w:val="yellow"/>
              </w:rPr>
            </w:pPr>
            <w:r>
              <w:rPr>
                <w:rFonts w:ascii="Arial" w:hAnsi="Arial" w:cs="Arial"/>
                <w:sz w:val="21"/>
                <w:szCs w:val="21"/>
              </w:rPr>
              <w:t>866.781,00</w:t>
            </w:r>
            <w:r w:rsidR="00626A0B"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44696A" w:rsidRPr="00447E97" w14:paraId="41FF9AA4" w14:textId="77777777" w:rsidTr="00B743A6">
        <w:tc>
          <w:tcPr>
            <w:tcW w:w="3815" w:type="dxa"/>
            <w:tcBorders>
              <w:right w:val="nil"/>
            </w:tcBorders>
            <w:vAlign w:val="bottom"/>
          </w:tcPr>
          <w:p w14:paraId="791F9046" w14:textId="77777777" w:rsidR="0044696A" w:rsidRPr="00447E97" w:rsidRDefault="0044696A" w:rsidP="0044696A">
            <w:pPr>
              <w:pStyle w:val="Odstavecseseznamem"/>
              <w:spacing w:before="0" w:after="120"/>
              <w:ind w:left="455" w:firstLine="0"/>
              <w:contextualSpacing w:val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846" w:type="dxa"/>
            <w:tcBorders>
              <w:left w:val="nil"/>
              <w:right w:val="nil"/>
            </w:tcBorders>
          </w:tcPr>
          <w:p w14:paraId="4AEED041" w14:textId="77777777"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933" w:type="dxa"/>
            <w:tcBorders>
              <w:left w:val="nil"/>
            </w:tcBorders>
          </w:tcPr>
          <w:p w14:paraId="46B82D26" w14:textId="77777777"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043" w:type="dxa"/>
          </w:tcPr>
          <w:p w14:paraId="22A8D4FC" w14:textId="369700DD" w:rsidR="0044696A" w:rsidRPr="00447E97" w:rsidRDefault="008A47C3" w:rsidP="0044696A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1.328.238,00</w:t>
            </w:r>
            <w:r w:rsidR="0044696A" w:rsidRPr="00447E97">
              <w:rPr>
                <w:rFonts w:ascii="Arial" w:hAnsi="Arial" w:cs="Arial"/>
                <w:b/>
                <w:sz w:val="21"/>
                <w:szCs w:val="21"/>
              </w:rPr>
              <w:t xml:space="preserve"> Kč</w:t>
            </w:r>
          </w:p>
        </w:tc>
      </w:tr>
    </w:tbl>
    <w:p w14:paraId="05DC7048" w14:textId="77777777" w:rsidR="00E96CBC" w:rsidRPr="00E96CBC" w:rsidRDefault="00E96CBC" w:rsidP="00E96CBC">
      <w:pPr>
        <w:ind w:left="0" w:firstLine="0"/>
        <w:rPr>
          <w:rFonts w:cs="Arial"/>
          <w:sz w:val="21"/>
          <w:szCs w:val="21"/>
        </w:rPr>
      </w:pPr>
    </w:p>
    <w:p w14:paraId="74CC2071" w14:textId="77777777" w:rsidR="00E96CBC" w:rsidRPr="00E96CBC" w:rsidRDefault="00E96CBC" w:rsidP="00E96CB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6543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56058849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2D4A2E77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 Ceně bez DPH </w:t>
      </w:r>
      <w:r w:rsidR="001576F7" w:rsidRPr="006F6BBE">
        <w:rPr>
          <w:rFonts w:cs="Arial"/>
          <w:sz w:val="21"/>
          <w:szCs w:val="21"/>
        </w:rPr>
        <w:t>se připočte</w:t>
      </w:r>
      <w:r w:rsidRPr="006F6BBE">
        <w:rPr>
          <w:rFonts w:cs="Arial"/>
          <w:sz w:val="21"/>
          <w:szCs w:val="21"/>
        </w:rPr>
        <w:t xml:space="preserve"> DPH v zákonné sazbě.</w:t>
      </w:r>
    </w:p>
    <w:p w14:paraId="11E54BD2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249A80CC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564BCCDA" w14:textId="77777777" w:rsidR="009F2B12" w:rsidRDefault="001576F7" w:rsidP="00C17E0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</w:t>
      </w:r>
      <w:r w:rsidR="009F2B12">
        <w:rPr>
          <w:rFonts w:cs="Arial"/>
          <w:sz w:val="21"/>
          <w:szCs w:val="21"/>
        </w:rPr>
        <w:t>dvou faktur</w:t>
      </w:r>
      <w:r w:rsidR="00B204F2">
        <w:rPr>
          <w:rFonts w:cs="Arial"/>
          <w:sz w:val="21"/>
          <w:szCs w:val="21"/>
        </w:rPr>
        <w:t>, neurčí-li kupující jinak</w:t>
      </w:r>
      <w:r w:rsidR="009F2B12">
        <w:rPr>
          <w:rFonts w:cs="Arial"/>
          <w:sz w:val="21"/>
          <w:szCs w:val="21"/>
        </w:rPr>
        <w:t>:</w:t>
      </w:r>
    </w:p>
    <w:p w14:paraId="34FEB09F" w14:textId="77777777" w:rsidR="009F2B12" w:rsidRDefault="004035AA" w:rsidP="009F2B12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</w:t>
      </w:r>
      <w:r w:rsidR="009F2B12">
        <w:rPr>
          <w:rFonts w:cs="Arial"/>
          <w:sz w:val="21"/>
          <w:szCs w:val="21"/>
        </w:rPr>
        <w:t>aktura č. 1 bude vystavena za dodaný předmět koupě uvedený v </w:t>
      </w:r>
      <w:r>
        <w:rPr>
          <w:rFonts w:cs="Arial"/>
          <w:sz w:val="21"/>
          <w:szCs w:val="21"/>
        </w:rPr>
        <w:t>čl. II. odst. 1.1. této smlouvy.</w:t>
      </w:r>
    </w:p>
    <w:p w14:paraId="29CA8D0B" w14:textId="77777777" w:rsidR="004035AA" w:rsidRDefault="004035AA" w:rsidP="009F2B12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</w:t>
      </w:r>
      <w:r w:rsidR="009F2B12">
        <w:rPr>
          <w:rFonts w:cs="Arial"/>
          <w:sz w:val="21"/>
          <w:szCs w:val="21"/>
        </w:rPr>
        <w:t xml:space="preserve">aktura č. 2 bude vystavena za dodaný předmět koupě uvedený v </w:t>
      </w:r>
      <w:r>
        <w:rPr>
          <w:rFonts w:cs="Arial"/>
          <w:sz w:val="21"/>
          <w:szCs w:val="21"/>
        </w:rPr>
        <w:t>čl. II. odst. 1.2. této smlouvy.</w:t>
      </w:r>
    </w:p>
    <w:p w14:paraId="5A91AB32" w14:textId="77777777" w:rsidR="00C17E03" w:rsidRPr="00C17E03" w:rsidRDefault="004035AA" w:rsidP="004035AA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</w:t>
      </w:r>
      <w:r w:rsidR="001576F7" w:rsidRPr="006F6BBE">
        <w:rPr>
          <w:rFonts w:cs="Arial"/>
          <w:sz w:val="21"/>
          <w:szCs w:val="21"/>
        </w:rPr>
        <w:t>řílohou</w:t>
      </w:r>
      <w:r w:rsidR="009F2B12">
        <w:rPr>
          <w:rFonts w:cs="Arial"/>
          <w:sz w:val="21"/>
          <w:szCs w:val="21"/>
        </w:rPr>
        <w:t xml:space="preserve"> každé</w:t>
      </w:r>
      <w:r w:rsidR="001576F7" w:rsidRPr="006F6BBE">
        <w:rPr>
          <w:rFonts w:cs="Arial"/>
          <w:sz w:val="21"/>
          <w:szCs w:val="21"/>
        </w:rPr>
        <w:t xml:space="preserve"> faktury bude </w:t>
      </w:r>
      <w:r w:rsidR="00B113DB" w:rsidRPr="006F6BBE">
        <w:rPr>
          <w:rFonts w:cs="Arial"/>
          <w:sz w:val="21"/>
          <w:szCs w:val="21"/>
        </w:rPr>
        <w:t>kopie potvrzení převzetí</w:t>
      </w:r>
      <w:r w:rsidR="009F2B12">
        <w:rPr>
          <w:rFonts w:cs="Arial"/>
          <w:sz w:val="21"/>
          <w:szCs w:val="21"/>
        </w:rPr>
        <w:t xml:space="preserve"> daného</w:t>
      </w:r>
      <w:r w:rsidR="00B113DB" w:rsidRPr="006F6BBE">
        <w:rPr>
          <w:rFonts w:cs="Arial"/>
          <w:sz w:val="21"/>
          <w:szCs w:val="21"/>
        </w:rPr>
        <w:t xml:space="preserve"> předmětu koupě</w:t>
      </w:r>
      <w:r w:rsidR="001576F7" w:rsidRPr="006F6BBE">
        <w:rPr>
          <w:rFonts w:cs="Arial"/>
          <w:sz w:val="21"/>
          <w:szCs w:val="21"/>
        </w:rPr>
        <w:t xml:space="preserve">. </w:t>
      </w:r>
    </w:p>
    <w:p w14:paraId="216192F4" w14:textId="77777777" w:rsidR="00C9276D" w:rsidRDefault="00C9276D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eškeré faktury budou mít náležitosti daňového dokladu</w:t>
      </w:r>
      <w:r w:rsidR="00C17E03">
        <w:rPr>
          <w:rFonts w:cs="Arial"/>
          <w:sz w:val="21"/>
          <w:szCs w:val="21"/>
        </w:rPr>
        <w:t xml:space="preserve"> a navíc</w:t>
      </w:r>
      <w:r w:rsidR="009F2B12">
        <w:rPr>
          <w:rFonts w:cs="Arial"/>
          <w:sz w:val="21"/>
          <w:szCs w:val="21"/>
        </w:rPr>
        <w:t xml:space="preserve"> faktura č. 2</w:t>
      </w:r>
      <w:r w:rsidR="00C17E03">
        <w:rPr>
          <w:rFonts w:cs="Arial"/>
          <w:sz w:val="21"/>
          <w:szCs w:val="21"/>
        </w:rPr>
        <w:t xml:space="preserve"> bude obsahovat název a registrační číslo projektu v podobě: SustES</w:t>
      </w:r>
      <w:r w:rsidR="00C17E03" w:rsidRPr="00993A3F">
        <w:rPr>
          <w:rFonts w:cs="Arial"/>
          <w:sz w:val="21"/>
          <w:szCs w:val="21"/>
        </w:rPr>
        <w:t xml:space="preserve"> - Adaptační strategie pro udržitelnost ekosystémových služeb a potravinové bezpečnosti v nepříznivých přírodních podmínkách</w:t>
      </w:r>
      <w:r w:rsidR="00C17E03">
        <w:rPr>
          <w:rFonts w:cs="Arial"/>
          <w:sz w:val="21"/>
          <w:szCs w:val="21"/>
        </w:rPr>
        <w:t>, r</w:t>
      </w:r>
      <w:r w:rsidR="00C17E03" w:rsidRPr="00993A3F">
        <w:rPr>
          <w:rFonts w:cs="Arial"/>
          <w:sz w:val="21"/>
          <w:szCs w:val="21"/>
        </w:rPr>
        <w:t>egistrační číslo projektu: CZ.02.1.01/0.0/0.0/16_019/0000797</w:t>
      </w:r>
      <w:r w:rsidR="00C17E03">
        <w:rPr>
          <w:rFonts w:cs="Arial"/>
          <w:sz w:val="21"/>
          <w:szCs w:val="21"/>
        </w:rPr>
        <w:t>.</w:t>
      </w:r>
    </w:p>
    <w:p w14:paraId="374F62CC" w14:textId="77777777"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kupujícího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Prodávající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7B8E02DF" w14:textId="77777777"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Kupující uhradí DPH na účet příslušného správce daně v následujících případech: </w:t>
      </w:r>
    </w:p>
    <w:p w14:paraId="12113241" w14:textId="77777777"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prodávajícím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38C1AA3A" w14:textId="77777777"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prodávající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</w:t>
      </w:r>
      <w:r w:rsidRPr="006659ED">
        <w:rPr>
          <w:rFonts w:cs="Arial"/>
          <w:sz w:val="21"/>
          <w:szCs w:val="21"/>
        </w:rPr>
        <w:t xml:space="preserve">nebo </w:t>
      </w:r>
    </w:p>
    <w:p w14:paraId="78AC38E6" w14:textId="77777777" w:rsidR="007E5265" w:rsidRP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v případě </w:t>
      </w:r>
      <w:r>
        <w:rPr>
          <w:rFonts w:cs="Arial"/>
          <w:sz w:val="21"/>
          <w:szCs w:val="21"/>
        </w:rPr>
        <w:t xml:space="preserve">jakékoliv </w:t>
      </w:r>
      <w:r w:rsidRPr="006659ED">
        <w:rPr>
          <w:rFonts w:cs="Arial"/>
          <w:sz w:val="21"/>
          <w:szCs w:val="21"/>
        </w:rPr>
        <w:t xml:space="preserve">pochybností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 xml:space="preserve">o tom, </w:t>
      </w:r>
      <w:r>
        <w:rPr>
          <w:rFonts w:cs="Arial"/>
          <w:sz w:val="21"/>
          <w:szCs w:val="21"/>
        </w:rPr>
        <w:t>zda 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je či nikoliv.</w:t>
      </w:r>
    </w:p>
    <w:p w14:paraId="020FDADA" w14:textId="77777777"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14:paraId="354B8416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D16FDE3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</w:t>
      </w:r>
      <w:r w:rsidR="00C9276D">
        <w:rPr>
          <w:rFonts w:cs="Arial"/>
          <w:sz w:val="21"/>
          <w:szCs w:val="21"/>
        </w:rPr>
        <w:t>sídla kupujícího 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6616B94A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10CF4532" w14:textId="77777777"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7A9E458F" w14:textId="77777777" w:rsidR="00192E96" w:rsidRP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14:paraId="24DF7A35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2C601574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7D23C094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5F9FEBDE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14:paraId="15289877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516DC786" w14:textId="06FE3228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4E119C">
        <w:rPr>
          <w:rFonts w:cs="Arial"/>
          <w:b/>
          <w:sz w:val="21"/>
          <w:szCs w:val="21"/>
        </w:rPr>
        <w:t>24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14:paraId="7B8C45A7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14:paraId="4F592009" w14:textId="77777777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14:paraId="292EE997" w14:textId="77777777" w:rsidR="00AF7BFD" w:rsidRPr="006F6BBE" w:rsidRDefault="00AF7BFD" w:rsidP="00AF7B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E5265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07C4040D" w14:textId="77777777" w:rsidR="00773026" w:rsidRPr="006F6BBE" w:rsidRDefault="00773026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05DC1110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668737FA" w14:textId="77777777"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14:paraId="6C7B4F41" w14:textId="77777777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4035AA">
        <w:rPr>
          <w:rFonts w:cs="Arial"/>
          <w:b/>
          <w:sz w:val="21"/>
          <w:szCs w:val="21"/>
        </w:rPr>
        <w:t>2.6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519C5DDC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76C99477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2E518760" w14:textId="77777777"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08C34851" w14:textId="77777777" w:rsidR="009F2B12" w:rsidRPr="009F2B12" w:rsidRDefault="009F2B12" w:rsidP="009F2B12">
      <w:pPr>
        <w:ind w:firstLine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Tato smluvní pokuta nebude uplatňována po dobu </w:t>
      </w:r>
      <w:r w:rsidR="006E61CF">
        <w:rPr>
          <w:rFonts w:cs="Arial"/>
          <w:sz w:val="21"/>
          <w:szCs w:val="21"/>
        </w:rPr>
        <w:t>zásahu vyšší moci, např. po dobu trvání globální pandemické situace.</w:t>
      </w:r>
    </w:p>
    <w:p w14:paraId="46BA081E" w14:textId="77777777" w:rsidR="007E5265" w:rsidRP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upující uplatní smluvní pokutu ve výši 50.000</w:t>
      </w:r>
      <w:r w:rsidRPr="008F2721">
        <w:rPr>
          <w:rFonts w:cs="Arial"/>
          <w:sz w:val="21"/>
          <w:szCs w:val="21"/>
        </w:rPr>
        <w:t xml:space="preserve"> Kč</w:t>
      </w:r>
      <w:r>
        <w:rPr>
          <w:rFonts w:cs="Arial"/>
          <w:sz w:val="21"/>
          <w:szCs w:val="21"/>
        </w:rPr>
        <w:t xml:space="preserve"> v případě, že prodávající nesdělí, že se stal nespolehlivým plátcem DPH nebo že </w:t>
      </w:r>
      <w:r w:rsidRPr="00806BB0">
        <w:rPr>
          <w:rFonts w:cs="Arial"/>
          <w:sz w:val="21"/>
          <w:szCs w:val="21"/>
        </w:rPr>
        <w:t>bylo proti němu zahájeno řízení podle § 106a zákona o DPH</w:t>
      </w:r>
      <w:r>
        <w:rPr>
          <w:rFonts w:cs="Arial"/>
          <w:sz w:val="21"/>
          <w:szCs w:val="21"/>
        </w:rPr>
        <w:t>.</w:t>
      </w:r>
    </w:p>
    <w:p w14:paraId="69D645AE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5C3C1BCC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se dohodly, že závazek zaplatit smluvní pokutu nevylučuje právo na náhradu škody ve výši, v jaké převyšuje smluvní pokutu. Bude-li smluvní pokuta snížená soudem, zůstává </w:t>
      </w:r>
      <w:r w:rsidRPr="006F6BBE">
        <w:rPr>
          <w:rFonts w:cs="Arial"/>
          <w:sz w:val="21"/>
          <w:szCs w:val="21"/>
        </w:rPr>
        <w:lastRenderedPageBreak/>
        <w:t>zachováno právo na náhradu škody ve výši, v jaké škoda převyšuje částku určenou soudem jako přiměřenou a to bez jakéhokoliv dalšího omezení.</w:t>
      </w:r>
    </w:p>
    <w:p w14:paraId="0903370E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5B63D4AC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1FE2BA5B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5813EFCD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0FE374E6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240864D6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711131F1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14:paraId="3BB5E057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4B6C31C3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10BDDC9C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5EC50D2F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4897ACF9" w14:textId="77777777"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14:paraId="7DD3B1AF" w14:textId="77777777" w:rsidR="00106E4A" w:rsidRPr="006F6BBE" w:rsidRDefault="00106E4A" w:rsidP="00DE5A99">
      <w:pPr>
        <w:rPr>
          <w:rFonts w:cs="Arial"/>
          <w:sz w:val="21"/>
          <w:szCs w:val="21"/>
        </w:rPr>
      </w:pPr>
    </w:p>
    <w:p w14:paraId="3D546FA0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6B4B1A13" w14:textId="77777777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C17E03">
        <w:rPr>
          <w:rFonts w:cs="Arial"/>
          <w:sz w:val="21"/>
          <w:szCs w:val="21"/>
        </w:rPr>
        <w:t xml:space="preserve">Ing. </w:t>
      </w:r>
      <w:r w:rsidR="009F2B12">
        <w:rPr>
          <w:rFonts w:cs="Arial"/>
          <w:sz w:val="21"/>
          <w:szCs w:val="21"/>
        </w:rPr>
        <w:t>Karel Klem</w:t>
      </w:r>
      <w:r w:rsidR="0095729E">
        <w:rPr>
          <w:rFonts w:cs="Arial"/>
          <w:sz w:val="21"/>
          <w:szCs w:val="21"/>
        </w:rPr>
        <w:t>, Ph.D.,</w:t>
      </w:r>
      <w:r w:rsidR="004C6EFA">
        <w:rPr>
          <w:rFonts w:cs="Arial"/>
          <w:sz w:val="21"/>
          <w:szCs w:val="21"/>
        </w:rPr>
        <w:t xml:space="preserve"> </w:t>
      </w:r>
      <w:hyperlink r:id="rId9" w:history="1">
        <w:r w:rsidR="009F2B12" w:rsidRPr="00FA6DF8">
          <w:rPr>
            <w:rStyle w:val="Hypertextovodkaz"/>
            <w:rFonts w:cs="Arial"/>
            <w:sz w:val="21"/>
            <w:szCs w:val="21"/>
          </w:rPr>
          <w:t>klem.k@czechglobe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3B3439A6" w14:textId="758BBBDA" w:rsidR="00F9199E" w:rsidRPr="006507DC" w:rsidRDefault="00B608FB" w:rsidP="006507D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="004E119C">
        <w:rPr>
          <w:rFonts w:cs="Arial"/>
          <w:sz w:val="21"/>
          <w:szCs w:val="21"/>
        </w:rPr>
        <w:t xml:space="preserve">Ing. Jiří Kučera, </w:t>
      </w:r>
      <w:hyperlink r:id="rId10" w:history="1">
        <w:r w:rsidR="004E119C" w:rsidRPr="00745B3E">
          <w:rPr>
            <w:rStyle w:val="Hypertextovodkaz"/>
            <w:rFonts w:cs="Arial"/>
            <w:sz w:val="21"/>
            <w:szCs w:val="21"/>
          </w:rPr>
          <w:t>jiri.kucera@emsbrno.cz</w:t>
        </w:r>
      </w:hyperlink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5D945AC3" w14:textId="77777777" w:rsidR="004D1689" w:rsidRPr="006F6BBE" w:rsidRDefault="004D1689" w:rsidP="00DE5A99">
      <w:pPr>
        <w:rPr>
          <w:rFonts w:cs="Arial"/>
          <w:sz w:val="21"/>
          <w:szCs w:val="21"/>
        </w:rPr>
      </w:pPr>
    </w:p>
    <w:p w14:paraId="1F6AD34B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60389FAA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7752182B" w14:textId="77777777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23761A8A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04E4EFC9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5DCFA8B7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02886540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</w:t>
      </w:r>
      <w:proofErr w:type="spellStart"/>
      <w:r w:rsidRPr="006F6BBE">
        <w:rPr>
          <w:rFonts w:cs="Arial"/>
          <w:sz w:val="21"/>
          <w:szCs w:val="21"/>
        </w:rPr>
        <w:t>proferentem</w:t>
      </w:r>
      <w:proofErr w:type="spellEnd"/>
      <w:r w:rsidRPr="006F6BBE">
        <w:rPr>
          <w:rFonts w:cs="Arial"/>
          <w:sz w:val="21"/>
          <w:szCs w:val="21"/>
        </w:rPr>
        <w:t>).</w:t>
      </w:r>
    </w:p>
    <w:p w14:paraId="45A109E3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4E0527CD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36D4C841" w14:textId="77777777" w:rsidR="000B0562" w:rsidRDefault="000B0562" w:rsidP="00DE5A99">
      <w:pPr>
        <w:rPr>
          <w:rFonts w:cs="Arial"/>
          <w:sz w:val="21"/>
          <w:szCs w:val="21"/>
        </w:rPr>
      </w:pPr>
    </w:p>
    <w:p w14:paraId="1C1324DB" w14:textId="77777777" w:rsidR="004035AA" w:rsidRPr="006F6BBE" w:rsidRDefault="004035AA" w:rsidP="00DE5A99">
      <w:pPr>
        <w:rPr>
          <w:rFonts w:cs="Arial"/>
          <w:sz w:val="21"/>
          <w:szCs w:val="21"/>
        </w:rPr>
      </w:pPr>
    </w:p>
    <w:p w14:paraId="2579A4BA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14:paraId="46B12BC4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15E8E0E3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22082069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2CD01B9C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46C003BE" w14:textId="77777777" w:rsidR="00B566F2" w:rsidRPr="00B566F2" w:rsidRDefault="00B566F2" w:rsidP="009F2B12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4F5C6238" w14:textId="77777777" w:rsidR="00F74936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14:paraId="2630E226" w14:textId="77777777" w:rsidR="00E453CA" w:rsidRDefault="00E453C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Nedílnou součástí této smlouvy je: </w:t>
      </w:r>
    </w:p>
    <w:p w14:paraId="3C60A38C" w14:textId="77777777" w:rsidR="00E453CA" w:rsidRPr="006F6BBE" w:rsidRDefault="00E453CA" w:rsidP="00E453C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loha č. 1: Technické parametry předmětu koupě</w:t>
      </w:r>
    </w:p>
    <w:p w14:paraId="626F003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427CEA">
        <w:rPr>
          <w:rFonts w:cs="Arial"/>
          <w:sz w:val="21"/>
          <w:szCs w:val="21"/>
        </w:rPr>
        <w:t>zveřejnění v registru smluv</w:t>
      </w:r>
      <w:r w:rsidR="004035AA">
        <w:rPr>
          <w:rFonts w:cs="Arial"/>
          <w:sz w:val="21"/>
          <w:szCs w:val="21"/>
        </w:rPr>
        <w:t>.</w:t>
      </w:r>
    </w:p>
    <w:p w14:paraId="4C712974" w14:textId="77777777" w:rsidR="00B566F2" w:rsidRPr="006F6BBE" w:rsidRDefault="00B566F2" w:rsidP="00B04B19">
      <w:pPr>
        <w:ind w:left="0" w:firstLine="0"/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5D16570E" w14:textId="77777777" w:rsidTr="00DA7E4F">
        <w:tc>
          <w:tcPr>
            <w:tcW w:w="4606" w:type="dxa"/>
            <w:vAlign w:val="center"/>
          </w:tcPr>
          <w:p w14:paraId="2C5020E8" w14:textId="2871158E" w:rsidR="00DA7E4F" w:rsidRPr="006F6BBE" w:rsidRDefault="00DA7E4F" w:rsidP="00123388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4E119C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="00123388">
              <w:rPr>
                <w:rFonts w:ascii="Arial" w:hAnsi="Arial" w:cs="Arial"/>
                <w:sz w:val="21"/>
                <w:szCs w:val="21"/>
              </w:rPr>
              <w:t>20</w:t>
            </w:r>
            <w:bookmarkStart w:id="0" w:name="_GoBack"/>
            <w:bookmarkEnd w:id="0"/>
            <w:r w:rsidR="004E119C">
              <w:rPr>
                <w:rFonts w:ascii="Arial" w:hAnsi="Arial" w:cs="Arial"/>
                <w:sz w:val="21"/>
                <w:szCs w:val="21"/>
              </w:rPr>
              <w:t>. 4. 2020</w:t>
            </w:r>
          </w:p>
        </w:tc>
        <w:tc>
          <w:tcPr>
            <w:tcW w:w="5000" w:type="dxa"/>
            <w:vAlign w:val="center"/>
          </w:tcPr>
          <w:p w14:paraId="190B2EFD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18F68E79" w14:textId="77777777" w:rsidTr="007400A7">
        <w:trPr>
          <w:trHeight w:val="3292"/>
        </w:trPr>
        <w:tc>
          <w:tcPr>
            <w:tcW w:w="4606" w:type="dxa"/>
            <w:vAlign w:val="center"/>
          </w:tcPr>
          <w:p w14:paraId="3D16A84D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29436140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2C29647C" w14:textId="77777777" w:rsidTr="00DA7E4F">
        <w:tc>
          <w:tcPr>
            <w:tcW w:w="4606" w:type="dxa"/>
            <w:vAlign w:val="center"/>
          </w:tcPr>
          <w:p w14:paraId="45C4709A" w14:textId="5C75C8A2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1C20AA13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6B1AF74F" w14:textId="77777777" w:rsidTr="00DA7E4F">
        <w:tc>
          <w:tcPr>
            <w:tcW w:w="4606" w:type="dxa"/>
            <w:vAlign w:val="center"/>
          </w:tcPr>
          <w:p w14:paraId="4B00AAC2" w14:textId="29141469" w:rsidR="00DA7E4F" w:rsidRPr="006F6BBE" w:rsidRDefault="004E119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Jiří Kučera</w:t>
            </w:r>
          </w:p>
        </w:tc>
        <w:tc>
          <w:tcPr>
            <w:tcW w:w="5000" w:type="dxa"/>
            <w:vAlign w:val="center"/>
          </w:tcPr>
          <w:p w14:paraId="73A3B9C7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5322370B" w14:textId="77777777" w:rsidTr="00DA7E4F">
        <w:tc>
          <w:tcPr>
            <w:tcW w:w="4606" w:type="dxa"/>
            <w:vAlign w:val="center"/>
          </w:tcPr>
          <w:p w14:paraId="048E80D2" w14:textId="4655A70D" w:rsidR="00DA7E4F" w:rsidRPr="006F6BBE" w:rsidRDefault="004E119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odnikatel</w:t>
            </w:r>
          </w:p>
        </w:tc>
        <w:tc>
          <w:tcPr>
            <w:tcW w:w="5000" w:type="dxa"/>
            <w:vAlign w:val="center"/>
          </w:tcPr>
          <w:p w14:paraId="69F0BA26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29D9DD5C" w14:textId="77777777" w:rsidR="00B566F2" w:rsidRDefault="00B566F2" w:rsidP="004E119C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14:paraId="356C85B3" w14:textId="77777777" w:rsidR="007400A7" w:rsidRDefault="007400A7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14:paraId="260DEC90" w14:textId="7FAD463D" w:rsidR="00E453CA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t>Příloha č. 1: Technické parametry předmětu koupě</w:t>
      </w:r>
    </w:p>
    <w:p w14:paraId="7F39177E" w14:textId="77777777" w:rsidR="00E453CA" w:rsidRDefault="00E453CA" w:rsidP="003C7FCD">
      <w:pPr>
        <w:ind w:left="0" w:firstLine="0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</w:t>
      </w:r>
      <w:r>
        <w:rPr>
          <w:rFonts w:cs="Arial"/>
          <w:b/>
          <w:bCs/>
          <w:color w:val="86B918"/>
        </w:rPr>
        <w:t>__</w:t>
      </w:r>
    </w:p>
    <w:p w14:paraId="4C472C0B" w14:textId="77777777" w:rsidR="00E453CA" w:rsidRPr="00ED0342" w:rsidRDefault="00E453CA" w:rsidP="003C7FCD">
      <w:pPr>
        <w:ind w:left="0" w:firstLine="0"/>
        <w:rPr>
          <w:rFonts w:cs="Arial"/>
          <w:b/>
          <w:smallCaps/>
          <w:spacing w:val="32"/>
          <w:sz w:val="8"/>
          <w:szCs w:val="8"/>
        </w:rPr>
      </w:pPr>
    </w:p>
    <w:p w14:paraId="617171CB" w14:textId="77777777" w:rsidR="00E453CA" w:rsidRPr="00C17E03" w:rsidRDefault="00E453CA" w:rsidP="00E453CA">
      <w:pPr>
        <w:rPr>
          <w:sz w:val="21"/>
          <w:szCs w:val="21"/>
        </w:rPr>
      </w:pPr>
      <w:r w:rsidRPr="00C17E03">
        <w:rPr>
          <w:sz w:val="21"/>
          <w:szCs w:val="21"/>
        </w:rPr>
        <w:t>Předmět koupě vyhoví následujícím technickým parametrům:</w:t>
      </w:r>
    </w:p>
    <w:p w14:paraId="582763BE" w14:textId="77777777" w:rsidR="00E453CA" w:rsidRPr="00C17E03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14:paraId="7A2A588C" w14:textId="77777777" w:rsidR="009F2B12" w:rsidRPr="00CA0FFD" w:rsidRDefault="009F2B12" w:rsidP="00CA0FFD">
      <w:pPr>
        <w:pStyle w:val="Odstavecseseznamem"/>
        <w:numPr>
          <w:ilvl w:val="0"/>
          <w:numId w:val="33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CE68B3">
        <w:rPr>
          <w:rFonts w:cs="Arial"/>
          <w:b/>
          <w:smallCaps/>
          <w:spacing w:val="32"/>
          <w:sz w:val="21"/>
          <w:szCs w:val="21"/>
        </w:rPr>
        <w:t xml:space="preserve">Sada </w:t>
      </w:r>
      <w:r w:rsidR="00A66918">
        <w:rPr>
          <w:rFonts w:cs="Arial"/>
          <w:b/>
          <w:smallCaps/>
          <w:spacing w:val="32"/>
          <w:sz w:val="21"/>
          <w:szCs w:val="21"/>
        </w:rPr>
        <w:t>senzorů</w:t>
      </w:r>
      <w:r w:rsidRPr="00CE68B3">
        <w:rPr>
          <w:rFonts w:cs="Arial"/>
          <w:b/>
          <w:smallCaps/>
          <w:spacing w:val="32"/>
          <w:sz w:val="21"/>
          <w:szCs w:val="21"/>
        </w:rPr>
        <w:t xml:space="preserve"> pro měření půdní objemové vlhkosti s cloud</w:t>
      </w:r>
      <w:r w:rsidR="00CE68B3" w:rsidRPr="00CE68B3">
        <w:rPr>
          <w:rFonts w:cs="Arial"/>
          <w:b/>
          <w:smallCaps/>
          <w:spacing w:val="32"/>
          <w:sz w:val="21"/>
          <w:szCs w:val="21"/>
        </w:rPr>
        <w:t>ovým komunikačním modulem (10 x</w:t>
      </w:r>
      <w:r w:rsidRPr="00CE68B3">
        <w:rPr>
          <w:rFonts w:cs="Arial"/>
          <w:b/>
          <w:smallCaps/>
          <w:spacing w:val="32"/>
          <w:sz w:val="21"/>
          <w:szCs w:val="21"/>
        </w:rPr>
        <w:t>)</w:t>
      </w:r>
    </w:p>
    <w:p w14:paraId="4593DB9C" w14:textId="08D32553" w:rsidR="009F2B12" w:rsidRPr="00C17E03" w:rsidRDefault="009F2B12" w:rsidP="00CE68B3">
      <w:pPr>
        <w:ind w:left="0" w:firstLine="0"/>
        <w:rPr>
          <w:sz w:val="21"/>
          <w:szCs w:val="21"/>
        </w:rPr>
      </w:pPr>
      <w:r w:rsidRPr="00C17E03">
        <w:rPr>
          <w:sz w:val="21"/>
          <w:szCs w:val="21"/>
        </w:rPr>
        <w:t xml:space="preserve">Výrobce: </w:t>
      </w:r>
      <w:r w:rsidR="004E119C">
        <w:rPr>
          <w:sz w:val="21"/>
          <w:szCs w:val="21"/>
        </w:rPr>
        <w:t xml:space="preserve">Ing. Jiří Kučera, </w:t>
      </w:r>
      <w:r w:rsidR="004E119C" w:rsidRPr="004E119C">
        <w:rPr>
          <w:sz w:val="21"/>
          <w:szCs w:val="21"/>
        </w:rPr>
        <w:t>CAMPBELL SCIENTIFIC INC.</w:t>
      </w:r>
    </w:p>
    <w:p w14:paraId="68E1193D" w14:textId="77777777" w:rsidR="008A47C3" w:rsidRDefault="009F2B12" w:rsidP="00CE68B3">
      <w:pPr>
        <w:ind w:left="0" w:firstLine="0"/>
        <w:rPr>
          <w:sz w:val="21"/>
          <w:szCs w:val="21"/>
        </w:rPr>
      </w:pPr>
      <w:r w:rsidRPr="00C17E03">
        <w:rPr>
          <w:sz w:val="21"/>
          <w:szCs w:val="21"/>
        </w:rPr>
        <w:t xml:space="preserve">Typ: </w:t>
      </w:r>
      <w:proofErr w:type="spellStart"/>
      <w:r w:rsidR="004E119C" w:rsidRPr="004E119C">
        <w:rPr>
          <w:sz w:val="21"/>
          <w:szCs w:val="21"/>
        </w:rPr>
        <w:t>EMScloud</w:t>
      </w:r>
      <w:proofErr w:type="spellEnd"/>
      <w:r w:rsidR="004E119C" w:rsidRPr="004E119C">
        <w:rPr>
          <w:sz w:val="21"/>
          <w:szCs w:val="21"/>
        </w:rPr>
        <w:t xml:space="preserve"> </w:t>
      </w:r>
      <w:proofErr w:type="spellStart"/>
      <w:r w:rsidR="004E119C" w:rsidRPr="004E119C">
        <w:rPr>
          <w:sz w:val="21"/>
          <w:szCs w:val="21"/>
        </w:rPr>
        <w:t>SoilSet</w:t>
      </w:r>
      <w:proofErr w:type="spellEnd"/>
      <w:r w:rsidR="004E119C" w:rsidRPr="004E119C">
        <w:rPr>
          <w:sz w:val="21"/>
          <w:szCs w:val="21"/>
        </w:rPr>
        <w:t xml:space="preserve"> 07</w:t>
      </w:r>
      <w:r w:rsidR="008A47C3">
        <w:rPr>
          <w:sz w:val="21"/>
          <w:szCs w:val="21"/>
        </w:rPr>
        <w:t xml:space="preserve"> </w:t>
      </w:r>
      <w:r w:rsidR="008A47C3" w:rsidRPr="008A47C3">
        <w:rPr>
          <w:sz w:val="21"/>
          <w:szCs w:val="21"/>
        </w:rPr>
        <w:t>s t</w:t>
      </w:r>
      <w:r w:rsidR="008A47C3">
        <w:rPr>
          <w:sz w:val="21"/>
          <w:szCs w:val="21"/>
        </w:rPr>
        <w:t>ří</w:t>
      </w:r>
      <w:r w:rsidR="008A47C3" w:rsidRPr="008A47C3">
        <w:rPr>
          <w:sz w:val="21"/>
          <w:szCs w:val="21"/>
        </w:rPr>
        <w:t>let</w:t>
      </w:r>
      <w:r w:rsidR="008A47C3">
        <w:rPr>
          <w:sz w:val="21"/>
          <w:szCs w:val="21"/>
        </w:rPr>
        <w:t>ý</w:t>
      </w:r>
      <w:r w:rsidR="008A47C3" w:rsidRPr="008A47C3">
        <w:rPr>
          <w:sz w:val="21"/>
          <w:szCs w:val="21"/>
        </w:rPr>
        <w:t>m p</w:t>
      </w:r>
      <w:r w:rsidR="008A47C3">
        <w:rPr>
          <w:sz w:val="21"/>
          <w:szCs w:val="21"/>
        </w:rPr>
        <w:t>ř</w:t>
      </w:r>
      <w:r w:rsidR="008A47C3" w:rsidRPr="008A47C3">
        <w:rPr>
          <w:sz w:val="21"/>
          <w:szCs w:val="21"/>
        </w:rPr>
        <w:t>enosem dat do cloudov</w:t>
      </w:r>
      <w:r w:rsidR="008A47C3">
        <w:rPr>
          <w:sz w:val="21"/>
          <w:szCs w:val="21"/>
        </w:rPr>
        <w:t>é</w:t>
      </w:r>
      <w:r w:rsidR="008A47C3" w:rsidRPr="008A47C3">
        <w:rPr>
          <w:sz w:val="21"/>
          <w:szCs w:val="21"/>
        </w:rPr>
        <w:t xml:space="preserve"> aplikace dodavatele</w:t>
      </w:r>
      <w:r w:rsidR="004E119C">
        <w:rPr>
          <w:sz w:val="21"/>
          <w:szCs w:val="21"/>
        </w:rPr>
        <w:t xml:space="preserve">, </w:t>
      </w:r>
    </w:p>
    <w:p w14:paraId="545CC71D" w14:textId="67AD191D" w:rsidR="009F2B12" w:rsidRDefault="008A47C3" w:rsidP="008A47C3">
      <w:pPr>
        <w:ind w:left="0" w:firstLine="360"/>
        <w:rPr>
          <w:sz w:val="21"/>
          <w:szCs w:val="21"/>
        </w:rPr>
      </w:pPr>
      <w:r>
        <w:rPr>
          <w:sz w:val="21"/>
          <w:szCs w:val="21"/>
        </w:rPr>
        <w:t xml:space="preserve">  </w:t>
      </w:r>
      <w:r w:rsidR="004E119C">
        <w:rPr>
          <w:sz w:val="21"/>
          <w:szCs w:val="21"/>
        </w:rPr>
        <w:t>senzor</w:t>
      </w:r>
      <w:r w:rsidR="007400A7">
        <w:rPr>
          <w:sz w:val="21"/>
          <w:szCs w:val="21"/>
        </w:rPr>
        <w:t>y</w:t>
      </w:r>
      <w:r w:rsidR="004E119C">
        <w:rPr>
          <w:sz w:val="21"/>
          <w:szCs w:val="21"/>
        </w:rPr>
        <w:t xml:space="preserve"> CS 650</w:t>
      </w:r>
    </w:p>
    <w:p w14:paraId="064F7C67" w14:textId="77777777" w:rsidR="009F2B12" w:rsidRDefault="00A66918" w:rsidP="00CE68B3">
      <w:pPr>
        <w:pStyle w:val="Odstavecseseznamem"/>
        <w:numPr>
          <w:ilvl w:val="0"/>
          <w:numId w:val="29"/>
        </w:numPr>
        <w:contextualSpacing w:val="0"/>
        <w:rPr>
          <w:sz w:val="21"/>
          <w:szCs w:val="21"/>
        </w:rPr>
      </w:pPr>
      <w:r>
        <w:rPr>
          <w:sz w:val="21"/>
          <w:szCs w:val="21"/>
        </w:rPr>
        <w:t>Každá s</w:t>
      </w:r>
      <w:r w:rsidR="009F2B12">
        <w:rPr>
          <w:sz w:val="21"/>
          <w:szCs w:val="21"/>
        </w:rPr>
        <w:t>ada obsahuje 1 ks komunikačního modulu který odesílá data do cloudového úložiště ke kterému jsou kabelem připojeny 4 ks senzorů pro měření půdní objemové vlhkosti</w:t>
      </w:r>
      <w:r w:rsidR="00CE68B3">
        <w:rPr>
          <w:sz w:val="21"/>
          <w:szCs w:val="21"/>
        </w:rPr>
        <w:t>.</w:t>
      </w:r>
    </w:p>
    <w:p w14:paraId="32643F3B" w14:textId="77777777" w:rsidR="009F2B12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Komunikační modul musí umožňovat odesílání měřených dat půdní vlhkosti do cloudového úložiště v minimálním intervalu 1 hodina</w:t>
      </w:r>
      <w:r w:rsidR="00CE68B3">
        <w:rPr>
          <w:sz w:val="21"/>
          <w:szCs w:val="21"/>
        </w:rPr>
        <w:t>.</w:t>
      </w:r>
    </w:p>
    <w:p w14:paraId="4ADA7CAB" w14:textId="77777777" w:rsidR="009F2B12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 w:rsidRPr="0044696A">
        <w:rPr>
          <w:sz w:val="21"/>
          <w:szCs w:val="21"/>
        </w:rPr>
        <w:t xml:space="preserve">Komunikační modul musí být vybaven samostatnou baterií s minimální výdrží 1 rok při napojení 4 ks </w:t>
      </w:r>
      <w:r w:rsidR="00A66918">
        <w:rPr>
          <w:sz w:val="21"/>
          <w:szCs w:val="21"/>
        </w:rPr>
        <w:t>senzorů</w:t>
      </w:r>
      <w:r w:rsidRPr="0044696A">
        <w:rPr>
          <w:sz w:val="21"/>
          <w:szCs w:val="21"/>
        </w:rPr>
        <w:t xml:space="preserve"> a intervalu odesílání měřených dat 1 hodina. </w:t>
      </w:r>
    </w:p>
    <w:p w14:paraId="3AED9BD7" w14:textId="77777777" w:rsidR="009F2B12" w:rsidRPr="00C17E03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>Senzor pro měření půdní objemové vlhkosti</w:t>
      </w:r>
      <w:r>
        <w:rPr>
          <w:sz w:val="21"/>
          <w:szCs w:val="21"/>
        </w:rPr>
        <w:t xml:space="preserve"> musí být založen na metodě měření</w:t>
      </w:r>
      <w:r w:rsidRPr="00C17E03">
        <w:rPr>
          <w:sz w:val="21"/>
          <w:szCs w:val="21"/>
        </w:rPr>
        <w:t xml:space="preserve"> TDR </w:t>
      </w:r>
      <w:r>
        <w:rPr>
          <w:sz w:val="21"/>
          <w:szCs w:val="21"/>
        </w:rPr>
        <w:t xml:space="preserve">s hloubkou </w:t>
      </w:r>
      <w:r w:rsidRPr="00C17E03">
        <w:rPr>
          <w:sz w:val="21"/>
          <w:szCs w:val="21"/>
        </w:rPr>
        <w:t>měřen</w:t>
      </w:r>
      <w:r>
        <w:rPr>
          <w:sz w:val="21"/>
          <w:szCs w:val="21"/>
        </w:rPr>
        <w:t>ého</w:t>
      </w:r>
      <w:r w:rsidRPr="00C17E03">
        <w:rPr>
          <w:sz w:val="21"/>
          <w:szCs w:val="21"/>
        </w:rPr>
        <w:t xml:space="preserve"> půdního profilu</w:t>
      </w:r>
      <w:r>
        <w:rPr>
          <w:sz w:val="21"/>
          <w:szCs w:val="21"/>
        </w:rPr>
        <w:t xml:space="preserve"> alespoň 30 cm a měřeným objemem </w:t>
      </w:r>
      <w:r w:rsidRPr="00C17E03">
        <w:rPr>
          <w:sz w:val="21"/>
          <w:szCs w:val="21"/>
        </w:rPr>
        <w:t>alespoň 7 dm</w:t>
      </w:r>
      <w:r w:rsidRPr="00C17E03">
        <w:rPr>
          <w:sz w:val="21"/>
          <w:szCs w:val="21"/>
          <w:vertAlign w:val="superscript"/>
        </w:rPr>
        <w:t>3</w:t>
      </w:r>
      <w:r w:rsidRPr="00C17E03">
        <w:rPr>
          <w:sz w:val="21"/>
          <w:szCs w:val="21"/>
        </w:rPr>
        <w:t xml:space="preserve">. </w:t>
      </w:r>
    </w:p>
    <w:p w14:paraId="48805A47" w14:textId="77777777" w:rsidR="009F2B12" w:rsidRPr="00C17E03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Přesnost měření objemové půdní vlhkosti je alespoň </w:t>
      </w:r>
      <w:r w:rsidRPr="00C17E03">
        <w:rPr>
          <w:rFonts w:cstheme="minorHAnsi"/>
          <w:sz w:val="21"/>
          <w:szCs w:val="21"/>
        </w:rPr>
        <w:t>±</w:t>
      </w:r>
      <w:r w:rsidR="00CE68B3">
        <w:rPr>
          <w:rFonts w:cstheme="minorHAnsi"/>
          <w:sz w:val="21"/>
          <w:szCs w:val="21"/>
        </w:rPr>
        <w:t xml:space="preserve"> </w:t>
      </w:r>
      <w:r w:rsidRPr="00C17E03">
        <w:rPr>
          <w:sz w:val="21"/>
          <w:szCs w:val="21"/>
        </w:rPr>
        <w:t>3</w:t>
      </w:r>
      <w:r w:rsidR="00CE68B3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 xml:space="preserve">% při elektrické vodivosti půdy pod 2 </w:t>
      </w:r>
      <w:proofErr w:type="spellStart"/>
      <w:r w:rsidRPr="00C17E03">
        <w:rPr>
          <w:sz w:val="21"/>
          <w:szCs w:val="21"/>
        </w:rPr>
        <w:t>mS</w:t>
      </w:r>
      <w:proofErr w:type="spellEnd"/>
      <w:r w:rsidRPr="00C17E03">
        <w:rPr>
          <w:sz w:val="21"/>
          <w:szCs w:val="21"/>
        </w:rPr>
        <w:t xml:space="preserve"> cm</w:t>
      </w:r>
      <w:r w:rsidRPr="00C17E03">
        <w:rPr>
          <w:sz w:val="21"/>
          <w:szCs w:val="21"/>
          <w:vertAlign w:val="superscript"/>
        </w:rPr>
        <w:t>-1</w:t>
      </w:r>
      <w:r w:rsidRPr="00C17E03">
        <w:rPr>
          <w:sz w:val="21"/>
          <w:szCs w:val="21"/>
        </w:rPr>
        <w:t xml:space="preserve">. </w:t>
      </w:r>
    </w:p>
    <w:p w14:paraId="7F142118" w14:textId="77777777" w:rsidR="009F2B12" w:rsidRPr="00C17E03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Senzor kromě objemové vlhkosti </w:t>
      </w:r>
      <w:r>
        <w:rPr>
          <w:sz w:val="21"/>
          <w:szCs w:val="21"/>
        </w:rPr>
        <w:t>musí umožňovat</w:t>
      </w:r>
      <w:r w:rsidRPr="00C17E03">
        <w:rPr>
          <w:sz w:val="21"/>
          <w:szCs w:val="21"/>
        </w:rPr>
        <w:t xml:space="preserve"> také m</w:t>
      </w:r>
      <w:r>
        <w:rPr>
          <w:sz w:val="21"/>
          <w:szCs w:val="21"/>
        </w:rPr>
        <w:t>ěření elektrické vodivosti půdy a teploty půdy.</w:t>
      </w:r>
    </w:p>
    <w:p w14:paraId="4246849D" w14:textId="77777777" w:rsidR="009F2B12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umožňovat měření daných veličin při teplotním rozsahu</w:t>
      </w:r>
      <w:r w:rsidRPr="00C17E03">
        <w:rPr>
          <w:sz w:val="21"/>
          <w:szCs w:val="21"/>
        </w:rPr>
        <w:t xml:space="preserve"> alespoň -</w:t>
      </w:r>
      <w:r w:rsidR="00CE68B3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30</w:t>
      </w:r>
      <w:r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 až +</w:t>
      </w:r>
      <w:r w:rsidR="00CE68B3">
        <w:rPr>
          <w:sz w:val="21"/>
          <w:szCs w:val="21"/>
        </w:rPr>
        <w:t> </w:t>
      </w:r>
      <w:r w:rsidRPr="00C17E03">
        <w:rPr>
          <w:sz w:val="21"/>
          <w:szCs w:val="21"/>
        </w:rPr>
        <w:t>60</w:t>
      </w:r>
      <w:r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.</w:t>
      </w:r>
    </w:p>
    <w:p w14:paraId="265A4E48" w14:textId="77777777" w:rsidR="003F2017" w:rsidRPr="009F2B12" w:rsidRDefault="009F2B12" w:rsidP="00CE68B3">
      <w:pPr>
        <w:pStyle w:val="Odstavecseseznamem"/>
        <w:numPr>
          <w:ilvl w:val="0"/>
          <w:numId w:val="29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být vybaven kabelem o minimální délce 3 m a konektorem pro připojení ke komunikačnímu modulu.</w:t>
      </w:r>
    </w:p>
    <w:p w14:paraId="7179F26D" w14:textId="77777777" w:rsidR="00092768" w:rsidRDefault="00092768" w:rsidP="00F37D39">
      <w:pPr>
        <w:spacing w:after="0"/>
        <w:ind w:left="0" w:firstLine="0"/>
        <w:rPr>
          <w:rFonts w:eastAsia="Times New Roman" w:cs="Arial"/>
          <w:sz w:val="21"/>
          <w:szCs w:val="21"/>
          <w:lang w:eastAsia="cs-CZ"/>
        </w:rPr>
      </w:pPr>
    </w:p>
    <w:p w14:paraId="6E562A5E" w14:textId="77777777" w:rsidR="00CA0FFD" w:rsidRPr="00F37D39" w:rsidRDefault="00CA0FFD" w:rsidP="00F37D39">
      <w:pPr>
        <w:spacing w:after="0"/>
        <w:ind w:left="0" w:firstLine="0"/>
        <w:rPr>
          <w:rFonts w:eastAsia="Times New Roman" w:cs="Arial"/>
          <w:sz w:val="21"/>
          <w:szCs w:val="21"/>
          <w:lang w:eastAsia="cs-CZ"/>
        </w:rPr>
      </w:pPr>
    </w:p>
    <w:p w14:paraId="7AA45234" w14:textId="77777777" w:rsidR="00092768" w:rsidRPr="00CA0FFD" w:rsidRDefault="00CE68B3" w:rsidP="00CA0FFD">
      <w:pPr>
        <w:pStyle w:val="Odstavecseseznamem"/>
        <w:numPr>
          <w:ilvl w:val="0"/>
          <w:numId w:val="33"/>
        </w:numPr>
        <w:spacing w:after="0"/>
        <w:rPr>
          <w:rFonts w:eastAsia="Times New Roman" w:cs="Arial"/>
          <w:sz w:val="21"/>
          <w:szCs w:val="21"/>
          <w:lang w:eastAsia="cs-CZ"/>
        </w:rPr>
      </w:pPr>
      <w:r w:rsidRPr="00CA0FFD">
        <w:rPr>
          <w:rFonts w:cs="Arial"/>
          <w:b/>
          <w:smallCaps/>
          <w:spacing w:val="32"/>
          <w:sz w:val="21"/>
          <w:szCs w:val="21"/>
        </w:rPr>
        <w:t>S</w:t>
      </w:r>
      <w:r w:rsidR="00A66918">
        <w:rPr>
          <w:rFonts w:cs="Arial"/>
          <w:b/>
          <w:smallCaps/>
          <w:spacing w:val="32"/>
          <w:sz w:val="21"/>
          <w:szCs w:val="21"/>
        </w:rPr>
        <w:t>amostatný</w:t>
      </w:r>
      <w:r w:rsidRPr="00CA0FFD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A66918">
        <w:rPr>
          <w:rFonts w:cs="Arial"/>
          <w:b/>
          <w:smallCaps/>
          <w:spacing w:val="32"/>
          <w:sz w:val="21"/>
          <w:szCs w:val="21"/>
        </w:rPr>
        <w:t>senzor</w:t>
      </w:r>
      <w:r w:rsidR="003F2017" w:rsidRPr="00CA0FFD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Pr="00CA0FFD">
        <w:rPr>
          <w:rFonts w:cs="Arial"/>
          <w:b/>
          <w:smallCaps/>
          <w:spacing w:val="32"/>
          <w:sz w:val="21"/>
          <w:szCs w:val="21"/>
        </w:rPr>
        <w:t>monitorující půdní vlhkost (41</w:t>
      </w:r>
      <w:r w:rsidR="00206DDF" w:rsidRPr="00CA0FFD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Pr="00CA0FFD">
        <w:rPr>
          <w:rFonts w:cs="Arial"/>
          <w:b/>
          <w:smallCaps/>
          <w:spacing w:val="32"/>
          <w:sz w:val="21"/>
          <w:szCs w:val="21"/>
        </w:rPr>
        <w:t>x</w:t>
      </w:r>
      <w:r w:rsidR="00206DDF" w:rsidRPr="00CA0FFD">
        <w:rPr>
          <w:rFonts w:cs="Arial"/>
          <w:b/>
          <w:smallCaps/>
          <w:spacing w:val="32"/>
          <w:sz w:val="21"/>
          <w:szCs w:val="21"/>
        </w:rPr>
        <w:t>)</w:t>
      </w:r>
    </w:p>
    <w:p w14:paraId="0CF2910D" w14:textId="70AF12A8" w:rsidR="00092768" w:rsidRPr="00C17E03" w:rsidRDefault="00092768" w:rsidP="00092768">
      <w:pPr>
        <w:ind w:left="0" w:firstLine="0"/>
        <w:rPr>
          <w:sz w:val="21"/>
          <w:szCs w:val="21"/>
        </w:rPr>
      </w:pPr>
      <w:r w:rsidRPr="00C17E03">
        <w:rPr>
          <w:sz w:val="21"/>
          <w:szCs w:val="21"/>
        </w:rPr>
        <w:t xml:space="preserve">Výrobce: </w:t>
      </w:r>
      <w:r w:rsidR="004E119C">
        <w:rPr>
          <w:sz w:val="21"/>
          <w:szCs w:val="21"/>
        </w:rPr>
        <w:t xml:space="preserve">Ing. Jiří Kučera, </w:t>
      </w:r>
      <w:r w:rsidR="004E119C" w:rsidRPr="004E119C">
        <w:rPr>
          <w:sz w:val="21"/>
          <w:szCs w:val="21"/>
        </w:rPr>
        <w:t>CAMPBELL SCIENTIFIC INC.</w:t>
      </w:r>
    </w:p>
    <w:p w14:paraId="7AB98DA4" w14:textId="77777777" w:rsidR="008A47C3" w:rsidRDefault="00092768" w:rsidP="004035AA">
      <w:pPr>
        <w:ind w:left="0" w:firstLine="0"/>
        <w:rPr>
          <w:sz w:val="21"/>
          <w:szCs w:val="21"/>
        </w:rPr>
      </w:pPr>
      <w:r w:rsidRPr="00C17E03">
        <w:rPr>
          <w:sz w:val="21"/>
          <w:szCs w:val="21"/>
        </w:rPr>
        <w:t xml:space="preserve">Typ: </w:t>
      </w:r>
      <w:proofErr w:type="spellStart"/>
      <w:r w:rsidR="007400A7">
        <w:rPr>
          <w:sz w:val="21"/>
          <w:szCs w:val="21"/>
        </w:rPr>
        <w:t>EMScloud</w:t>
      </w:r>
      <w:proofErr w:type="spellEnd"/>
      <w:r w:rsidR="007400A7">
        <w:rPr>
          <w:sz w:val="21"/>
          <w:szCs w:val="21"/>
        </w:rPr>
        <w:t xml:space="preserve"> </w:t>
      </w:r>
      <w:proofErr w:type="spellStart"/>
      <w:r w:rsidR="007400A7">
        <w:rPr>
          <w:sz w:val="21"/>
          <w:szCs w:val="21"/>
        </w:rPr>
        <w:t>SoilSet</w:t>
      </w:r>
      <w:proofErr w:type="spellEnd"/>
      <w:r w:rsidR="007400A7">
        <w:rPr>
          <w:sz w:val="21"/>
          <w:szCs w:val="21"/>
        </w:rPr>
        <w:t xml:space="preserve"> 03</w:t>
      </w:r>
      <w:r w:rsidR="008A47C3">
        <w:rPr>
          <w:sz w:val="21"/>
          <w:szCs w:val="21"/>
        </w:rPr>
        <w:t xml:space="preserve"> </w:t>
      </w:r>
      <w:r w:rsidR="008A47C3" w:rsidRPr="008A47C3">
        <w:rPr>
          <w:sz w:val="21"/>
          <w:szCs w:val="21"/>
        </w:rPr>
        <w:t>s t</w:t>
      </w:r>
      <w:r w:rsidR="008A47C3">
        <w:rPr>
          <w:sz w:val="21"/>
          <w:szCs w:val="21"/>
        </w:rPr>
        <w:t>ří</w:t>
      </w:r>
      <w:r w:rsidR="008A47C3" w:rsidRPr="008A47C3">
        <w:rPr>
          <w:sz w:val="21"/>
          <w:szCs w:val="21"/>
        </w:rPr>
        <w:t>let</w:t>
      </w:r>
      <w:r w:rsidR="008A47C3">
        <w:rPr>
          <w:sz w:val="21"/>
          <w:szCs w:val="21"/>
        </w:rPr>
        <w:t>ý</w:t>
      </w:r>
      <w:r w:rsidR="008A47C3" w:rsidRPr="008A47C3">
        <w:rPr>
          <w:sz w:val="21"/>
          <w:szCs w:val="21"/>
        </w:rPr>
        <w:t>m p</w:t>
      </w:r>
      <w:r w:rsidR="008A47C3">
        <w:rPr>
          <w:sz w:val="21"/>
          <w:szCs w:val="21"/>
        </w:rPr>
        <w:t>ř</w:t>
      </w:r>
      <w:r w:rsidR="008A47C3" w:rsidRPr="008A47C3">
        <w:rPr>
          <w:sz w:val="21"/>
          <w:szCs w:val="21"/>
        </w:rPr>
        <w:t>enosem dat do cloudov</w:t>
      </w:r>
      <w:r w:rsidR="008A47C3">
        <w:rPr>
          <w:sz w:val="21"/>
          <w:szCs w:val="21"/>
        </w:rPr>
        <w:t>é</w:t>
      </w:r>
      <w:r w:rsidR="008A47C3" w:rsidRPr="008A47C3">
        <w:rPr>
          <w:sz w:val="21"/>
          <w:szCs w:val="21"/>
        </w:rPr>
        <w:t xml:space="preserve"> aplikace dodavatele</w:t>
      </w:r>
      <w:r w:rsidR="007400A7">
        <w:rPr>
          <w:sz w:val="21"/>
          <w:szCs w:val="21"/>
        </w:rPr>
        <w:t xml:space="preserve">, </w:t>
      </w:r>
    </w:p>
    <w:p w14:paraId="50B35273" w14:textId="3B7BBE18" w:rsidR="00092768" w:rsidRPr="004035AA" w:rsidRDefault="008A47C3" w:rsidP="008A47C3">
      <w:pPr>
        <w:ind w:left="0" w:firstLine="425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7400A7">
        <w:rPr>
          <w:sz w:val="21"/>
          <w:szCs w:val="21"/>
        </w:rPr>
        <w:t>senzor CS 650</w:t>
      </w:r>
    </w:p>
    <w:p w14:paraId="0A6EDE7F" w14:textId="77777777" w:rsidR="00CE68B3" w:rsidRPr="00F5289B" w:rsidRDefault="00CE68B3" w:rsidP="00CE68B3">
      <w:r>
        <w:t xml:space="preserve">Předmětem koupě jsou senzory pro monitoring půdní objemové vlhkosti a její časové a prostorové variability v rámci výzkumných zemědělských ploch. Jedná se o celkem 41 ks na sobě nezávislých senzorů kontinuálně monitorujících půdní vlhkost ornice v předem stanovených bodech s možností dálkového přenosu dat prostřednictvím </w:t>
      </w:r>
      <w:proofErr w:type="spellStart"/>
      <w:r>
        <w:t>IoT</w:t>
      </w:r>
      <w:proofErr w:type="spellEnd"/>
      <w:r>
        <w:t xml:space="preserve">. </w:t>
      </w:r>
    </w:p>
    <w:p w14:paraId="5A5A6402" w14:textId="77777777" w:rsidR="00CE68B3" w:rsidRDefault="00CE68B3" w:rsidP="00CE68B3">
      <w:pPr>
        <w:pStyle w:val="Odstavecseseznamem"/>
        <w:numPr>
          <w:ilvl w:val="0"/>
          <w:numId w:val="35"/>
        </w:numPr>
        <w:spacing w:line="259" w:lineRule="auto"/>
        <w:contextualSpacing w:val="0"/>
      </w:pPr>
      <w:r w:rsidRPr="006557F8">
        <w:t>41 ks senzorů pro měření půdní objemové vlh</w:t>
      </w:r>
      <w:r>
        <w:t>kosti metodou TDR o délce měření</w:t>
      </w:r>
      <w:r w:rsidRPr="006557F8">
        <w:t xml:space="preserve"> půdního profilu 30 cm a objemu alespoň 7 dm</w:t>
      </w:r>
      <w:r w:rsidRPr="006557F8">
        <w:rPr>
          <w:vertAlign w:val="superscript"/>
        </w:rPr>
        <w:t>3</w:t>
      </w:r>
      <w:r w:rsidRPr="006557F8">
        <w:t>.</w:t>
      </w:r>
    </w:p>
    <w:p w14:paraId="58BB9191" w14:textId="77777777" w:rsidR="00CE68B3" w:rsidRDefault="00CE68B3" w:rsidP="00CE68B3">
      <w:pPr>
        <w:pStyle w:val="Odstavecseseznamem"/>
        <w:numPr>
          <w:ilvl w:val="0"/>
          <w:numId w:val="35"/>
        </w:numPr>
        <w:spacing w:line="259" w:lineRule="auto"/>
        <w:contextualSpacing w:val="0"/>
      </w:pPr>
      <w:r w:rsidRPr="006557F8">
        <w:lastRenderedPageBreak/>
        <w:t xml:space="preserve">Přesnost měření objemové půdní vlhkosti je alespoň </w:t>
      </w:r>
      <w:r w:rsidRPr="006557F8">
        <w:rPr>
          <w:rFonts w:cstheme="minorHAnsi"/>
        </w:rPr>
        <w:t>±</w:t>
      </w:r>
      <w:r w:rsidRPr="006557F8">
        <w:t xml:space="preserve">3% při elektrické vodivosti půdy pod 2 </w:t>
      </w:r>
      <w:proofErr w:type="spellStart"/>
      <w:r w:rsidRPr="006557F8">
        <w:t>mS</w:t>
      </w:r>
      <w:proofErr w:type="spellEnd"/>
      <w:r w:rsidRPr="006557F8">
        <w:t xml:space="preserve"> cm</w:t>
      </w:r>
      <w:r w:rsidRPr="006557F8">
        <w:rPr>
          <w:vertAlign w:val="superscript"/>
        </w:rPr>
        <w:t>-1</w:t>
      </w:r>
      <w:r w:rsidRPr="006557F8">
        <w:t>.</w:t>
      </w:r>
    </w:p>
    <w:p w14:paraId="2ECC56A5" w14:textId="77777777" w:rsidR="00CE68B3" w:rsidRDefault="00CE68B3" w:rsidP="00CE68B3">
      <w:pPr>
        <w:pStyle w:val="Odstavecseseznamem"/>
        <w:numPr>
          <w:ilvl w:val="0"/>
          <w:numId w:val="35"/>
        </w:numPr>
        <w:spacing w:line="259" w:lineRule="auto"/>
        <w:contextualSpacing w:val="0"/>
      </w:pPr>
      <w:r w:rsidRPr="006557F8">
        <w:t>Každý z těchto senzorů je napájen samostatnou baterií (bateriemi) a je opatřen modulem umožňující</w:t>
      </w:r>
      <w:r>
        <w:t>m</w:t>
      </w:r>
      <w:r w:rsidRPr="006557F8">
        <w:t xml:space="preserve"> odesílání dat do sítě internet v hodinových intervalech, aniž by sensory byly vzájemně propojeny kabely.</w:t>
      </w:r>
    </w:p>
    <w:p w14:paraId="7024D227" w14:textId="77777777" w:rsidR="00CE68B3" w:rsidRDefault="00CE68B3" w:rsidP="00CE68B3">
      <w:pPr>
        <w:pStyle w:val="Odstavecseseznamem"/>
        <w:numPr>
          <w:ilvl w:val="0"/>
          <w:numId w:val="35"/>
        </w:numPr>
        <w:spacing w:line="259" w:lineRule="auto"/>
        <w:contextualSpacing w:val="0"/>
      </w:pPr>
      <w:r w:rsidRPr="006557F8">
        <w:t>Senzor kromě objemové vlhkosti umožňuje také měření elektrické vodivosti půdy.</w:t>
      </w:r>
    </w:p>
    <w:p w14:paraId="4F9F16AE" w14:textId="77777777" w:rsidR="00CE68B3" w:rsidRPr="006557F8" w:rsidRDefault="00CE68B3" w:rsidP="00CE68B3">
      <w:pPr>
        <w:pStyle w:val="Odstavecseseznamem"/>
        <w:numPr>
          <w:ilvl w:val="0"/>
          <w:numId w:val="35"/>
        </w:numPr>
        <w:spacing w:line="259" w:lineRule="auto"/>
        <w:contextualSpacing w:val="0"/>
      </w:pPr>
      <w:r w:rsidRPr="006557F8">
        <w:t xml:space="preserve">Senzor umožňuje měření </w:t>
      </w:r>
      <w:r>
        <w:t xml:space="preserve">výše zmíněných </w:t>
      </w:r>
      <w:r w:rsidRPr="006557F8">
        <w:t xml:space="preserve">veličin při teplotách </w:t>
      </w:r>
      <w:r>
        <w:t xml:space="preserve">– </w:t>
      </w:r>
      <w:r w:rsidRPr="006557F8">
        <w:t>30</w:t>
      </w:r>
      <w:r>
        <w:t xml:space="preserve"> </w:t>
      </w:r>
      <w:r w:rsidRPr="006557F8">
        <w:t xml:space="preserve">°C až </w:t>
      </w:r>
      <w:r>
        <w:t xml:space="preserve">+ </w:t>
      </w:r>
      <w:r w:rsidRPr="006557F8">
        <w:t>60</w:t>
      </w:r>
      <w:r>
        <w:t xml:space="preserve"> </w:t>
      </w:r>
      <w:r w:rsidRPr="006557F8">
        <w:t>°C.</w:t>
      </w:r>
    </w:p>
    <w:p w14:paraId="2535FC6F" w14:textId="77777777" w:rsidR="0044696A" w:rsidRPr="00CE68B3" w:rsidRDefault="0044696A" w:rsidP="00CE68B3">
      <w:pPr>
        <w:spacing w:before="0" w:after="160" w:line="259" w:lineRule="auto"/>
        <w:jc w:val="left"/>
        <w:rPr>
          <w:sz w:val="21"/>
          <w:szCs w:val="21"/>
        </w:rPr>
      </w:pPr>
      <w:r w:rsidRPr="00CE68B3">
        <w:rPr>
          <w:sz w:val="21"/>
          <w:szCs w:val="21"/>
        </w:rPr>
        <w:t xml:space="preserve"> </w:t>
      </w:r>
    </w:p>
    <w:p w14:paraId="23220565" w14:textId="77777777" w:rsidR="00BA1B34" w:rsidRPr="00BA1B34" w:rsidRDefault="00BA1B34" w:rsidP="00BA1B34">
      <w:pPr>
        <w:spacing w:before="0" w:after="160" w:line="259" w:lineRule="auto"/>
        <w:jc w:val="left"/>
        <w:rPr>
          <w:sz w:val="21"/>
          <w:szCs w:val="21"/>
        </w:rPr>
      </w:pPr>
    </w:p>
    <w:p w14:paraId="6B35A9B6" w14:textId="77777777" w:rsidR="00092768" w:rsidRPr="00CD3995" w:rsidRDefault="00092768" w:rsidP="00C81515">
      <w:pPr>
        <w:spacing w:after="0"/>
        <w:rPr>
          <w:rFonts w:eastAsia="Times New Roman" w:cs="Arial"/>
          <w:sz w:val="20"/>
          <w:szCs w:val="20"/>
          <w:lang w:eastAsia="cs-CZ"/>
        </w:rPr>
      </w:pPr>
    </w:p>
    <w:sectPr w:rsidR="00092768" w:rsidRPr="00CD3995" w:rsidSect="00CD3995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9A2EA2" w14:textId="77777777" w:rsidR="001E352A" w:rsidRDefault="001E352A" w:rsidP="00E837B7">
      <w:pPr>
        <w:spacing w:before="0" w:after="0"/>
      </w:pPr>
      <w:r>
        <w:separator/>
      </w:r>
    </w:p>
  </w:endnote>
  <w:endnote w:type="continuationSeparator" w:id="0">
    <w:p w14:paraId="24822052" w14:textId="77777777" w:rsidR="001E352A" w:rsidRDefault="001E352A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791ED1" w14:textId="77777777"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2CA025B2" w14:textId="77777777"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16D2FB7A" w14:textId="77777777"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F35A21">
      <w:rPr>
        <w:rFonts w:cs="Arial"/>
        <w:bCs/>
        <w:noProof/>
        <w:sz w:val="21"/>
        <w:szCs w:val="21"/>
      </w:rPr>
      <w:t>6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F35A21">
      <w:rPr>
        <w:rFonts w:cs="Arial"/>
        <w:bCs/>
        <w:noProof/>
        <w:sz w:val="21"/>
        <w:szCs w:val="21"/>
      </w:rPr>
      <w:t>8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D6CC08" w14:textId="77777777"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475E16EA" w14:textId="77777777"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7FA1D7D6" w14:textId="77777777"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F35A21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F35A21">
      <w:rPr>
        <w:rFonts w:cs="Arial"/>
        <w:bCs/>
        <w:noProof/>
      </w:rPr>
      <w:t>8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BCA9E6" w14:textId="77777777" w:rsidR="001E352A" w:rsidRDefault="001E352A" w:rsidP="00E837B7">
      <w:pPr>
        <w:spacing w:before="0" w:after="0"/>
      </w:pPr>
      <w:r>
        <w:separator/>
      </w:r>
    </w:p>
  </w:footnote>
  <w:footnote w:type="continuationSeparator" w:id="0">
    <w:p w14:paraId="1566BE56" w14:textId="77777777" w:rsidR="001E352A" w:rsidRDefault="001E352A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DCA4D6" w14:textId="77777777" w:rsidR="00EF16B8" w:rsidRPr="00643A60" w:rsidRDefault="003B3B57" w:rsidP="00EF16B8">
    <w:pPr>
      <w:ind w:left="0" w:firstLine="0"/>
      <w:jc w:val="left"/>
      <w:rPr>
        <w:b/>
        <w:sz w:val="21"/>
        <w:szCs w:val="21"/>
      </w:rPr>
    </w:pPr>
    <w:r w:rsidRPr="00643A60">
      <w:rPr>
        <w:b/>
        <w:sz w:val="21"/>
        <w:szCs w:val="21"/>
      </w:rPr>
      <w:t xml:space="preserve">Systém </w:t>
    </w:r>
    <w:r w:rsidR="00A66918" w:rsidRPr="00643A60">
      <w:rPr>
        <w:b/>
        <w:sz w:val="21"/>
        <w:szCs w:val="21"/>
      </w:rPr>
      <w:t>senzorů</w:t>
    </w:r>
    <w:r w:rsidR="00520ED8" w:rsidRPr="00643A60">
      <w:rPr>
        <w:b/>
        <w:sz w:val="21"/>
        <w:szCs w:val="21"/>
      </w:rPr>
      <w:t xml:space="preserve"> </w:t>
    </w:r>
    <w:r w:rsidRPr="00643A60">
      <w:rPr>
        <w:b/>
        <w:sz w:val="21"/>
        <w:szCs w:val="21"/>
      </w:rPr>
      <w:t xml:space="preserve">půdní vlhkosti + </w:t>
    </w:r>
    <w:r w:rsidR="00A66918" w:rsidRPr="00643A60">
      <w:rPr>
        <w:b/>
        <w:sz w:val="21"/>
        <w:szCs w:val="21"/>
      </w:rPr>
      <w:t>samostatné</w:t>
    </w:r>
    <w:r w:rsidRPr="00643A60">
      <w:rPr>
        <w:b/>
        <w:sz w:val="21"/>
        <w:szCs w:val="21"/>
      </w:rPr>
      <w:t xml:space="preserve"> půdní </w:t>
    </w:r>
    <w:r w:rsidR="00A66918" w:rsidRPr="00643A60">
      <w:rPr>
        <w:b/>
        <w:sz w:val="21"/>
        <w:szCs w:val="21"/>
      </w:rPr>
      <w:t>senzory</w:t>
    </w:r>
    <w:r w:rsidRPr="00643A60">
      <w:rPr>
        <w:b/>
        <w:sz w:val="21"/>
        <w:szCs w:val="21"/>
      </w:rPr>
      <w:t xml:space="preserve"> 2002</w:t>
    </w:r>
  </w:p>
  <w:p w14:paraId="76AC7EAE" w14:textId="77777777"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5284CA5A" w14:textId="77777777"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60A5E" w14:textId="77777777"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7C7311C1" wp14:editId="657D07DB">
          <wp:extent cx="1485900" cy="523875"/>
          <wp:effectExtent l="0" t="0" r="0" b="9525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3C873DE" w14:textId="77777777" w:rsidR="00E837B7" w:rsidRDefault="00B85190" w:rsidP="0049146C">
    <w:pPr>
      <w:pStyle w:val="Zhlav"/>
      <w:ind w:left="0" w:firstLine="0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08A34862" wp14:editId="7B1C99AF">
          <wp:extent cx="5760720" cy="1280795"/>
          <wp:effectExtent l="0" t="0" r="0" b="0"/>
          <wp:docPr id="8" name="Obrázek 8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11DC92" w14:textId="77777777"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82201"/>
    <w:multiLevelType w:val="hybridMultilevel"/>
    <w:tmpl w:val="780CD5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EB56A2"/>
    <w:multiLevelType w:val="hybridMultilevel"/>
    <w:tmpl w:val="A00C74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D07886"/>
    <w:multiLevelType w:val="hybridMultilevel"/>
    <w:tmpl w:val="1EF28F90"/>
    <w:lvl w:ilvl="0" w:tplc="0BEC97C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4578C7"/>
    <w:multiLevelType w:val="hybridMultilevel"/>
    <w:tmpl w:val="7A2A2E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495CBC"/>
    <w:multiLevelType w:val="hybridMultilevel"/>
    <w:tmpl w:val="A596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E91795"/>
    <w:multiLevelType w:val="hybridMultilevel"/>
    <w:tmpl w:val="DA546C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CF6D53"/>
    <w:multiLevelType w:val="hybridMultilevel"/>
    <w:tmpl w:val="CBBEE4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F637EE"/>
    <w:multiLevelType w:val="hybridMultilevel"/>
    <w:tmpl w:val="CECCEA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51591F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034984"/>
    <w:multiLevelType w:val="hybridMultilevel"/>
    <w:tmpl w:val="A386F0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2D51E9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C52D8A"/>
    <w:multiLevelType w:val="hybridMultilevel"/>
    <w:tmpl w:val="E8D4D4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4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5">
    <w:nsid w:val="4A252269"/>
    <w:multiLevelType w:val="multilevel"/>
    <w:tmpl w:val="217E25BC"/>
    <w:numStyleLink w:val="Smlouvy"/>
  </w:abstractNum>
  <w:abstractNum w:abstractNumId="16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7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D73A2A"/>
    <w:multiLevelType w:val="hybridMultilevel"/>
    <w:tmpl w:val="A8C291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F0327E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4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6">
    <w:nsid w:val="775C665A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F42E63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6"/>
  </w:num>
  <w:num w:numId="3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23"/>
  </w:num>
  <w:num w:numId="10">
    <w:abstractNumId w:val="13"/>
  </w:num>
  <w:num w:numId="11">
    <w:abstractNumId w:val="25"/>
  </w:num>
  <w:num w:numId="12">
    <w:abstractNumId w:val="14"/>
  </w:num>
  <w:num w:numId="13">
    <w:abstractNumId w:val="15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</w:num>
  <w:num w:numId="17">
    <w:abstractNumId w:val="22"/>
  </w:num>
  <w:num w:numId="18">
    <w:abstractNumId w:val="28"/>
  </w:num>
  <w:num w:numId="19">
    <w:abstractNumId w:val="17"/>
  </w:num>
  <w:num w:numId="20">
    <w:abstractNumId w:val="3"/>
  </w:num>
  <w:num w:numId="21">
    <w:abstractNumId w:val="7"/>
  </w:num>
  <w:num w:numId="22">
    <w:abstractNumId w:val="12"/>
  </w:num>
  <w:num w:numId="23">
    <w:abstractNumId w:val="5"/>
  </w:num>
  <w:num w:numId="24">
    <w:abstractNumId w:val="26"/>
  </w:num>
  <w:num w:numId="25">
    <w:abstractNumId w:val="9"/>
  </w:num>
  <w:num w:numId="26">
    <w:abstractNumId w:val="20"/>
  </w:num>
  <w:num w:numId="27">
    <w:abstractNumId w:val="1"/>
  </w:num>
  <w:num w:numId="28">
    <w:abstractNumId w:val="0"/>
  </w:num>
  <w:num w:numId="29">
    <w:abstractNumId w:val="10"/>
  </w:num>
  <w:num w:numId="30">
    <w:abstractNumId w:val="11"/>
  </w:num>
  <w:num w:numId="31">
    <w:abstractNumId w:val="21"/>
  </w:num>
  <w:num w:numId="32">
    <w:abstractNumId w:val="27"/>
  </w:num>
  <w:num w:numId="33">
    <w:abstractNumId w:val="2"/>
  </w:num>
  <w:num w:numId="34">
    <w:abstractNumId w:val="4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DYksjM3MTC1NDMyUdpeDU4uLM/DyQAuNaAAg7hfwsAAAA"/>
  </w:docVars>
  <w:rsids>
    <w:rsidRoot w:val="00544E72"/>
    <w:rsid w:val="00000D74"/>
    <w:rsid w:val="00016A93"/>
    <w:rsid w:val="00016C86"/>
    <w:rsid w:val="00032BC1"/>
    <w:rsid w:val="00037E3E"/>
    <w:rsid w:val="00041A90"/>
    <w:rsid w:val="0005326E"/>
    <w:rsid w:val="000565EE"/>
    <w:rsid w:val="00056F33"/>
    <w:rsid w:val="000608FD"/>
    <w:rsid w:val="00061533"/>
    <w:rsid w:val="00085079"/>
    <w:rsid w:val="00090B69"/>
    <w:rsid w:val="00092768"/>
    <w:rsid w:val="000B0562"/>
    <w:rsid w:val="000B146D"/>
    <w:rsid w:val="000B2F72"/>
    <w:rsid w:val="000C0206"/>
    <w:rsid w:val="00104399"/>
    <w:rsid w:val="0010510A"/>
    <w:rsid w:val="00106E4A"/>
    <w:rsid w:val="00110D2C"/>
    <w:rsid w:val="001122FD"/>
    <w:rsid w:val="00114857"/>
    <w:rsid w:val="00123388"/>
    <w:rsid w:val="001244D4"/>
    <w:rsid w:val="00135BE2"/>
    <w:rsid w:val="001468AC"/>
    <w:rsid w:val="001576F7"/>
    <w:rsid w:val="00157D95"/>
    <w:rsid w:val="0017523F"/>
    <w:rsid w:val="00183E8D"/>
    <w:rsid w:val="00192E96"/>
    <w:rsid w:val="0019664E"/>
    <w:rsid w:val="00197A70"/>
    <w:rsid w:val="001B445F"/>
    <w:rsid w:val="001C2981"/>
    <w:rsid w:val="001E352A"/>
    <w:rsid w:val="001F5F10"/>
    <w:rsid w:val="00206064"/>
    <w:rsid w:val="00206DDF"/>
    <w:rsid w:val="00213072"/>
    <w:rsid w:val="002218A9"/>
    <w:rsid w:val="002266F4"/>
    <w:rsid w:val="0024072D"/>
    <w:rsid w:val="0025320E"/>
    <w:rsid w:val="002769BD"/>
    <w:rsid w:val="00277399"/>
    <w:rsid w:val="00290C01"/>
    <w:rsid w:val="00290FC5"/>
    <w:rsid w:val="00293780"/>
    <w:rsid w:val="002A10CE"/>
    <w:rsid w:val="002A4BE0"/>
    <w:rsid w:val="002C610F"/>
    <w:rsid w:val="002D1D3E"/>
    <w:rsid w:val="002E524D"/>
    <w:rsid w:val="002F5262"/>
    <w:rsid w:val="002F5266"/>
    <w:rsid w:val="002F5DC3"/>
    <w:rsid w:val="00301518"/>
    <w:rsid w:val="003114E4"/>
    <w:rsid w:val="0032134F"/>
    <w:rsid w:val="00322F8C"/>
    <w:rsid w:val="003271F6"/>
    <w:rsid w:val="00332790"/>
    <w:rsid w:val="00344769"/>
    <w:rsid w:val="00357108"/>
    <w:rsid w:val="0036166F"/>
    <w:rsid w:val="003635D6"/>
    <w:rsid w:val="00370D61"/>
    <w:rsid w:val="003756A3"/>
    <w:rsid w:val="00382D22"/>
    <w:rsid w:val="003A5567"/>
    <w:rsid w:val="003B0B43"/>
    <w:rsid w:val="003B3B57"/>
    <w:rsid w:val="003C2F63"/>
    <w:rsid w:val="003C30B1"/>
    <w:rsid w:val="003C41EC"/>
    <w:rsid w:val="003C74B6"/>
    <w:rsid w:val="003C7DFA"/>
    <w:rsid w:val="003C7FCD"/>
    <w:rsid w:val="003E6BE8"/>
    <w:rsid w:val="003E6D13"/>
    <w:rsid w:val="003F2017"/>
    <w:rsid w:val="003F5B0D"/>
    <w:rsid w:val="004035AA"/>
    <w:rsid w:val="00410FD5"/>
    <w:rsid w:val="00414754"/>
    <w:rsid w:val="00414D2E"/>
    <w:rsid w:val="0041559E"/>
    <w:rsid w:val="004218BE"/>
    <w:rsid w:val="00427CEA"/>
    <w:rsid w:val="0044696A"/>
    <w:rsid w:val="004640C0"/>
    <w:rsid w:val="00474362"/>
    <w:rsid w:val="0049146C"/>
    <w:rsid w:val="00496F37"/>
    <w:rsid w:val="004A28BD"/>
    <w:rsid w:val="004C5ECF"/>
    <w:rsid w:val="004C6EFA"/>
    <w:rsid w:val="004D1689"/>
    <w:rsid w:val="004E119C"/>
    <w:rsid w:val="004F78B5"/>
    <w:rsid w:val="00501564"/>
    <w:rsid w:val="00506F22"/>
    <w:rsid w:val="00514AF0"/>
    <w:rsid w:val="00517DEC"/>
    <w:rsid w:val="00520ED8"/>
    <w:rsid w:val="005211CC"/>
    <w:rsid w:val="00530B62"/>
    <w:rsid w:val="00542780"/>
    <w:rsid w:val="00544E72"/>
    <w:rsid w:val="0055374D"/>
    <w:rsid w:val="005579B0"/>
    <w:rsid w:val="0057367C"/>
    <w:rsid w:val="00575F0C"/>
    <w:rsid w:val="005769B2"/>
    <w:rsid w:val="00576AC1"/>
    <w:rsid w:val="00585453"/>
    <w:rsid w:val="005A0B7A"/>
    <w:rsid w:val="005A2C26"/>
    <w:rsid w:val="005A5AFA"/>
    <w:rsid w:val="005B1F68"/>
    <w:rsid w:val="005B2405"/>
    <w:rsid w:val="005B5DCF"/>
    <w:rsid w:val="005C3B19"/>
    <w:rsid w:val="005D37B3"/>
    <w:rsid w:val="005D529A"/>
    <w:rsid w:val="005F2A58"/>
    <w:rsid w:val="005F711C"/>
    <w:rsid w:val="00626A0B"/>
    <w:rsid w:val="00643A60"/>
    <w:rsid w:val="00646586"/>
    <w:rsid w:val="00647399"/>
    <w:rsid w:val="006507DC"/>
    <w:rsid w:val="00665831"/>
    <w:rsid w:val="00665B26"/>
    <w:rsid w:val="00665E2A"/>
    <w:rsid w:val="00695CC2"/>
    <w:rsid w:val="006975AB"/>
    <w:rsid w:val="006A62FE"/>
    <w:rsid w:val="006C30B5"/>
    <w:rsid w:val="006C6BFB"/>
    <w:rsid w:val="006D2DA3"/>
    <w:rsid w:val="006D532D"/>
    <w:rsid w:val="006D62AC"/>
    <w:rsid w:val="006E61CF"/>
    <w:rsid w:val="006F1675"/>
    <w:rsid w:val="006F29AC"/>
    <w:rsid w:val="006F6BBE"/>
    <w:rsid w:val="00700E21"/>
    <w:rsid w:val="007012F5"/>
    <w:rsid w:val="007072A6"/>
    <w:rsid w:val="00723C1C"/>
    <w:rsid w:val="007332BF"/>
    <w:rsid w:val="007400A7"/>
    <w:rsid w:val="00741692"/>
    <w:rsid w:val="00750C40"/>
    <w:rsid w:val="00751A33"/>
    <w:rsid w:val="00757735"/>
    <w:rsid w:val="00763415"/>
    <w:rsid w:val="00773026"/>
    <w:rsid w:val="00773DE2"/>
    <w:rsid w:val="0077610A"/>
    <w:rsid w:val="00776499"/>
    <w:rsid w:val="007772B4"/>
    <w:rsid w:val="00780CE6"/>
    <w:rsid w:val="007835B6"/>
    <w:rsid w:val="00783BF2"/>
    <w:rsid w:val="007856B3"/>
    <w:rsid w:val="00792B2A"/>
    <w:rsid w:val="007A2C39"/>
    <w:rsid w:val="007C0555"/>
    <w:rsid w:val="007C5100"/>
    <w:rsid w:val="007D768E"/>
    <w:rsid w:val="007E5265"/>
    <w:rsid w:val="00806CE2"/>
    <w:rsid w:val="00823977"/>
    <w:rsid w:val="00825909"/>
    <w:rsid w:val="0083251E"/>
    <w:rsid w:val="00840A2E"/>
    <w:rsid w:val="008430F0"/>
    <w:rsid w:val="00847C32"/>
    <w:rsid w:val="00860B64"/>
    <w:rsid w:val="0087088E"/>
    <w:rsid w:val="008822F5"/>
    <w:rsid w:val="008924E1"/>
    <w:rsid w:val="00897D51"/>
    <w:rsid w:val="008A1898"/>
    <w:rsid w:val="008A2DD2"/>
    <w:rsid w:val="008A47C3"/>
    <w:rsid w:val="008A6EF1"/>
    <w:rsid w:val="008B040F"/>
    <w:rsid w:val="008B61B8"/>
    <w:rsid w:val="008C513F"/>
    <w:rsid w:val="008D127B"/>
    <w:rsid w:val="008E31F1"/>
    <w:rsid w:val="0090102A"/>
    <w:rsid w:val="009138F5"/>
    <w:rsid w:val="0092214B"/>
    <w:rsid w:val="0094492F"/>
    <w:rsid w:val="00952B2B"/>
    <w:rsid w:val="00954B4F"/>
    <w:rsid w:val="0095651F"/>
    <w:rsid w:val="0095729E"/>
    <w:rsid w:val="00967CCB"/>
    <w:rsid w:val="009B0C68"/>
    <w:rsid w:val="009B449A"/>
    <w:rsid w:val="009D7CFA"/>
    <w:rsid w:val="009E4287"/>
    <w:rsid w:val="009F2B12"/>
    <w:rsid w:val="00A03C95"/>
    <w:rsid w:val="00A17C78"/>
    <w:rsid w:val="00A2142F"/>
    <w:rsid w:val="00A373A5"/>
    <w:rsid w:val="00A41D93"/>
    <w:rsid w:val="00A47CF6"/>
    <w:rsid w:val="00A61726"/>
    <w:rsid w:val="00A66918"/>
    <w:rsid w:val="00A74B67"/>
    <w:rsid w:val="00A82B36"/>
    <w:rsid w:val="00A91FB1"/>
    <w:rsid w:val="00A9561E"/>
    <w:rsid w:val="00A9578E"/>
    <w:rsid w:val="00AB4B83"/>
    <w:rsid w:val="00AB7051"/>
    <w:rsid w:val="00AC591B"/>
    <w:rsid w:val="00AC65A0"/>
    <w:rsid w:val="00AE5A30"/>
    <w:rsid w:val="00AF01F2"/>
    <w:rsid w:val="00AF7BFD"/>
    <w:rsid w:val="00B024CF"/>
    <w:rsid w:val="00B04B19"/>
    <w:rsid w:val="00B113DB"/>
    <w:rsid w:val="00B14C11"/>
    <w:rsid w:val="00B15EAA"/>
    <w:rsid w:val="00B172D1"/>
    <w:rsid w:val="00B204F2"/>
    <w:rsid w:val="00B25B4E"/>
    <w:rsid w:val="00B26E87"/>
    <w:rsid w:val="00B34634"/>
    <w:rsid w:val="00B47478"/>
    <w:rsid w:val="00B5522F"/>
    <w:rsid w:val="00B566F2"/>
    <w:rsid w:val="00B608FB"/>
    <w:rsid w:val="00B60EA0"/>
    <w:rsid w:val="00B719FC"/>
    <w:rsid w:val="00B74C17"/>
    <w:rsid w:val="00B85190"/>
    <w:rsid w:val="00B91746"/>
    <w:rsid w:val="00BA1B34"/>
    <w:rsid w:val="00BB1BDE"/>
    <w:rsid w:val="00BB34AE"/>
    <w:rsid w:val="00BC0496"/>
    <w:rsid w:val="00BC7A71"/>
    <w:rsid w:val="00BE2F06"/>
    <w:rsid w:val="00BF4939"/>
    <w:rsid w:val="00C00D60"/>
    <w:rsid w:val="00C17E03"/>
    <w:rsid w:val="00C30DD6"/>
    <w:rsid w:val="00C3247A"/>
    <w:rsid w:val="00C3598F"/>
    <w:rsid w:val="00C43690"/>
    <w:rsid w:val="00C459DF"/>
    <w:rsid w:val="00C73BF4"/>
    <w:rsid w:val="00C81515"/>
    <w:rsid w:val="00C85789"/>
    <w:rsid w:val="00C9276D"/>
    <w:rsid w:val="00C94A2B"/>
    <w:rsid w:val="00CA0FFD"/>
    <w:rsid w:val="00CA2907"/>
    <w:rsid w:val="00CA680E"/>
    <w:rsid w:val="00CB02FF"/>
    <w:rsid w:val="00CC3782"/>
    <w:rsid w:val="00CD3995"/>
    <w:rsid w:val="00CE3DDD"/>
    <w:rsid w:val="00CE68B3"/>
    <w:rsid w:val="00D05A8A"/>
    <w:rsid w:val="00D22A66"/>
    <w:rsid w:val="00D36E39"/>
    <w:rsid w:val="00D643DA"/>
    <w:rsid w:val="00D9740A"/>
    <w:rsid w:val="00DA7E4F"/>
    <w:rsid w:val="00DB0DF2"/>
    <w:rsid w:val="00DB6E45"/>
    <w:rsid w:val="00DC1641"/>
    <w:rsid w:val="00DD4560"/>
    <w:rsid w:val="00DD6DDF"/>
    <w:rsid w:val="00DE5A99"/>
    <w:rsid w:val="00DF22BF"/>
    <w:rsid w:val="00DF5157"/>
    <w:rsid w:val="00E03F3D"/>
    <w:rsid w:val="00E154A6"/>
    <w:rsid w:val="00E17104"/>
    <w:rsid w:val="00E17210"/>
    <w:rsid w:val="00E17F49"/>
    <w:rsid w:val="00E23755"/>
    <w:rsid w:val="00E36BDE"/>
    <w:rsid w:val="00E453CA"/>
    <w:rsid w:val="00E46D1A"/>
    <w:rsid w:val="00E5688A"/>
    <w:rsid w:val="00E5760E"/>
    <w:rsid w:val="00E64697"/>
    <w:rsid w:val="00E76FC6"/>
    <w:rsid w:val="00E8036B"/>
    <w:rsid w:val="00E82118"/>
    <w:rsid w:val="00E837B7"/>
    <w:rsid w:val="00E83B9E"/>
    <w:rsid w:val="00E96CBC"/>
    <w:rsid w:val="00EA13EF"/>
    <w:rsid w:val="00EA617D"/>
    <w:rsid w:val="00ED0342"/>
    <w:rsid w:val="00ED5992"/>
    <w:rsid w:val="00EF16B8"/>
    <w:rsid w:val="00F0035A"/>
    <w:rsid w:val="00F02F2D"/>
    <w:rsid w:val="00F032B6"/>
    <w:rsid w:val="00F06D9F"/>
    <w:rsid w:val="00F13677"/>
    <w:rsid w:val="00F1387A"/>
    <w:rsid w:val="00F256A4"/>
    <w:rsid w:val="00F35A21"/>
    <w:rsid w:val="00F37D39"/>
    <w:rsid w:val="00F416AE"/>
    <w:rsid w:val="00F50A74"/>
    <w:rsid w:val="00F51721"/>
    <w:rsid w:val="00F57D05"/>
    <w:rsid w:val="00F641CA"/>
    <w:rsid w:val="00F679CA"/>
    <w:rsid w:val="00F715DC"/>
    <w:rsid w:val="00F7192A"/>
    <w:rsid w:val="00F74936"/>
    <w:rsid w:val="00F83476"/>
    <w:rsid w:val="00F9199E"/>
    <w:rsid w:val="00FA3035"/>
    <w:rsid w:val="00FA7027"/>
    <w:rsid w:val="00FB1436"/>
    <w:rsid w:val="00FB236F"/>
    <w:rsid w:val="00FC4953"/>
    <w:rsid w:val="00FE42D6"/>
    <w:rsid w:val="00F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397A2C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C59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591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591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C59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C591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03C95"/>
    <w:pPr>
      <w:spacing w:before="0" w:after="0"/>
      <w:ind w:left="0" w:firstLine="0"/>
      <w:jc w:val="left"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E119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C59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591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591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C59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C591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03C95"/>
    <w:pPr>
      <w:spacing w:before="0" w:after="0"/>
      <w:ind w:left="0" w:firstLine="0"/>
      <w:jc w:val="left"/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E11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40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jiri.kucera@emsbrno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klem.k@czechglobe.cz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42882-ABC2-42F1-8B1E-64F323665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2268</Words>
  <Characters>13385</Characters>
  <Application>Microsoft Office Word</Application>
  <DocSecurity>0</DocSecurity>
  <Lines>111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Michal Minařík</dc:creator>
  <cp:lastModifiedBy>M.Matyas</cp:lastModifiedBy>
  <cp:revision>5</cp:revision>
  <cp:lastPrinted>2020-04-20T07:48:00Z</cp:lastPrinted>
  <dcterms:created xsi:type="dcterms:W3CDTF">2020-04-09T12:59:00Z</dcterms:created>
  <dcterms:modified xsi:type="dcterms:W3CDTF">2020-04-20T08:32:00Z</dcterms:modified>
</cp:coreProperties>
</file>